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922D88" w:rsidP="001E4C32" w:rsidRDefault="00167371" w14:paraId="2029C039" w14:textId="77777777">
      <w:pPr>
        <w:pStyle w:val="Heading1"/>
        <w:ind w:left="-142"/>
      </w:pPr>
      <w:r>
        <w:t>Bachelor of C</w:t>
      </w:r>
      <w:r w:rsidR="00824F21">
        <w:t>ommerce – General – Second Undergraduate Degree Regulations</w:t>
      </w:r>
    </w:p>
    <w:p w:rsidR="006C330A" w:rsidP="006C330A" w:rsidRDefault="006C330A" w14:paraId="7CC00BAB" w14:textId="77777777">
      <w:pPr>
        <w:pStyle w:val="Heading2"/>
        <w:ind w:left="-142"/>
      </w:pPr>
      <w:r>
        <w:t>Four</w:t>
      </w:r>
      <w:r w:rsidRPr="00360779">
        <w:t xml:space="preserve"> Year (</w:t>
      </w:r>
      <w:r>
        <w:t>12</w:t>
      </w:r>
      <w:r w:rsidRPr="00360779">
        <w:t>0 credits)</w:t>
      </w:r>
    </w:p>
    <w:p w:rsidRPr="006C330A" w:rsidR="006C330A" w:rsidP="006C330A" w:rsidRDefault="006C330A" w14:paraId="6E8C8B77" w14:textId="77777777"/>
    <w:p w:rsidRPr="000A4EF8" w:rsidR="006B5C70" w:rsidP="000A4EF8" w:rsidRDefault="006B5C70" w14:paraId="20CF473F" w14:textId="46958E95">
      <w:pPr>
        <w:pStyle w:val="Heading2"/>
        <w:spacing w:before="0"/>
        <w:ind w:left="-142"/>
      </w:pPr>
      <w:r w:rsidRPr="000A4EF8">
        <w:rPr>
          <w:b/>
          <w:color w:val="FF8000"/>
          <w:sz w:val="16"/>
          <w:szCs w:val="16"/>
        </w:rPr>
        <w:t>20</w:t>
      </w:r>
      <w:r w:rsidR="005D3485">
        <w:rPr>
          <w:b/>
          <w:color w:val="FF8000"/>
          <w:sz w:val="16"/>
          <w:szCs w:val="16"/>
        </w:rPr>
        <w:t>2</w:t>
      </w:r>
      <w:r w:rsidR="00D07823">
        <w:rPr>
          <w:b/>
          <w:color w:val="FF8000"/>
          <w:sz w:val="16"/>
          <w:szCs w:val="16"/>
        </w:rPr>
        <w:t>3</w:t>
      </w:r>
      <w:r w:rsidRPr="000A4EF8">
        <w:rPr>
          <w:b/>
          <w:color w:val="FF8000"/>
          <w:sz w:val="16"/>
          <w:szCs w:val="16"/>
        </w:rPr>
        <w:t>/20</w:t>
      </w:r>
      <w:r w:rsidR="00044D27">
        <w:rPr>
          <w:b/>
          <w:color w:val="FF8000"/>
          <w:sz w:val="16"/>
          <w:szCs w:val="16"/>
        </w:rPr>
        <w:t>2</w:t>
      </w:r>
      <w:r w:rsidR="00D07823">
        <w:rPr>
          <w:b/>
          <w:color w:val="FF8000"/>
          <w:sz w:val="16"/>
          <w:szCs w:val="16"/>
        </w:rPr>
        <w:t>4</w:t>
      </w:r>
      <w:r w:rsidRPr="000A4EF8">
        <w:rPr>
          <w:color w:val="FF8000"/>
          <w:sz w:val="16"/>
          <w:szCs w:val="16"/>
        </w:rPr>
        <w:t xml:space="preserve"> </w:t>
      </w:r>
      <w:hyperlink w:history="1" r:id="rId7">
        <w:r w:rsidRPr="001A7ED6">
          <w:rPr>
            <w:rStyle w:val="Hyperlink"/>
            <w:rFonts w:cs="Arial"/>
            <w:b/>
            <w:color w:val="1F4E79"/>
            <w:position w:val="-2"/>
            <w:sz w:val="16"/>
            <w:szCs w:val="16"/>
          </w:rPr>
          <w:t>Program Requ</w:t>
        </w:r>
        <w:r w:rsidRPr="001A7ED6">
          <w:rPr>
            <w:rStyle w:val="Hyperlink"/>
            <w:rFonts w:cs="Arial"/>
            <w:b/>
            <w:color w:val="1F4E79"/>
            <w:position w:val="-2"/>
            <w:sz w:val="16"/>
            <w:szCs w:val="16"/>
          </w:rPr>
          <w:t>i</w:t>
        </w:r>
        <w:r w:rsidRPr="001A7ED6">
          <w:rPr>
            <w:rStyle w:val="Hyperlink"/>
            <w:rFonts w:cs="Arial"/>
            <w:b/>
            <w:color w:val="1F4E79"/>
            <w:position w:val="-2"/>
            <w:sz w:val="16"/>
            <w:szCs w:val="16"/>
          </w:rPr>
          <w:t>re</w:t>
        </w:r>
        <w:r w:rsidRPr="001A7ED6">
          <w:rPr>
            <w:rStyle w:val="Hyperlink"/>
            <w:rFonts w:cs="Arial"/>
            <w:b/>
            <w:color w:val="1F4E79"/>
            <w:position w:val="-2"/>
            <w:sz w:val="16"/>
            <w:szCs w:val="16"/>
          </w:rPr>
          <w:t>m</w:t>
        </w:r>
        <w:r w:rsidRPr="001A7ED6">
          <w:rPr>
            <w:rStyle w:val="Hyperlink"/>
            <w:rFonts w:cs="Arial"/>
            <w:b/>
            <w:color w:val="1F4E79"/>
            <w:position w:val="-2"/>
            <w:sz w:val="16"/>
            <w:szCs w:val="16"/>
          </w:rPr>
          <w:t>ents</w:t>
        </w:r>
      </w:hyperlink>
      <w:r w:rsidRPr="000A4EF8">
        <w:rPr>
          <w:color w:val="17365D"/>
          <w:sz w:val="16"/>
          <w:szCs w:val="16"/>
        </w:rPr>
        <w:t xml:space="preserve"> - Effective </w:t>
      </w:r>
      <w:r w:rsidR="001D0A95">
        <w:rPr>
          <w:color w:val="17365D"/>
          <w:sz w:val="16"/>
          <w:szCs w:val="16"/>
        </w:rPr>
        <w:t>September 1</w:t>
      </w:r>
      <w:r w:rsidR="00AB381B">
        <w:rPr>
          <w:b/>
          <w:color w:val="17365D"/>
          <w:sz w:val="16"/>
          <w:szCs w:val="16"/>
        </w:rPr>
        <w:t>, 202</w:t>
      </w:r>
      <w:r w:rsidR="00D07823">
        <w:rPr>
          <w:b/>
          <w:color w:val="17365D"/>
          <w:sz w:val="16"/>
          <w:szCs w:val="16"/>
        </w:rPr>
        <w:t>3</w:t>
      </w:r>
    </w:p>
    <w:p w:rsidR="003715CB" w:rsidP="00167371" w:rsidRDefault="00320C7D" w14:paraId="4AED0ED5" w14:textId="77777777">
      <w:pPr>
        <w:tabs>
          <w:tab w:val="left" w:pos="7640"/>
        </w:tabs>
        <w:spacing w:before="168" w:after="168"/>
        <w:ind w:left="-142" w:right="-289"/>
        <w:textAlignment w:val="bottom"/>
        <w:rPr>
          <w:rFonts w:cs="Arial"/>
        </w:rPr>
      </w:pPr>
      <w:r w:rsidRPr="00360779">
        <w:rPr>
          <w:rFonts w:cs="Arial"/>
          <w:color w:val="17365D"/>
          <w:sz w:val="16"/>
          <w:szCs w:val="16"/>
        </w:rPr>
        <w:tab/>
      </w:r>
      <w:r w:rsidRPr="00360779" w:rsidR="006B5C70">
        <w:rPr>
          <w:rFonts w:cs="Arial"/>
          <w:color w:val="17365D"/>
          <w:sz w:val="16"/>
          <w:szCs w:val="16"/>
        </w:rPr>
        <w:br/>
      </w:r>
      <w:r w:rsidRPr="00127279" w:rsidR="006B5C70">
        <w:t>This program plan will assist you in planning your program. You must follow the official program requirements for the calendar year in which you are enrolled.</w:t>
      </w:r>
      <w:r w:rsidRPr="00127279" w:rsidR="006B5C70">
        <w:br/>
      </w:r>
      <w:r w:rsidRPr="00360779" w:rsidR="006B5C70">
        <w:rPr>
          <w:rFonts w:cs="Arial"/>
          <w:color w:val="17365D"/>
          <w:szCs w:val="20"/>
        </w:rPr>
        <w:br/>
      </w:r>
      <w:r w:rsidRPr="00127279" w:rsidR="006B5C70">
        <w:t xml:space="preserve">Please contact </w:t>
      </w:r>
      <w:hyperlink w:history="1" r:id="rId8">
        <w:r w:rsidRPr="001A7ED6" w:rsidR="00AF75E4">
          <w:rPr>
            <w:rStyle w:val="Hyperlink"/>
            <w:color w:val="1F4E79"/>
          </w:rPr>
          <w:t xml:space="preserve">Faculty of Business </w:t>
        </w:r>
        <w:r w:rsidRPr="001A7ED6" w:rsidR="006B5C70">
          <w:rPr>
            <w:rStyle w:val="Hyperlink"/>
            <w:color w:val="1F4E79"/>
          </w:rPr>
          <w:t>Advisin</w:t>
        </w:r>
        <w:r w:rsidRPr="001A7ED6" w:rsidR="006B5C70">
          <w:rPr>
            <w:rStyle w:val="Hyperlink"/>
            <w:color w:val="1F4E79"/>
          </w:rPr>
          <w:t>g</w:t>
        </w:r>
        <w:r w:rsidRPr="001A7ED6" w:rsidR="006B5C70">
          <w:rPr>
            <w:rStyle w:val="Hyperlink"/>
            <w:color w:val="1F4E79"/>
          </w:rPr>
          <w:t xml:space="preserve"> Services</w:t>
        </w:r>
      </w:hyperlink>
      <w:r w:rsidRPr="00127279" w:rsidR="006B5C70">
        <w:t xml:space="preserve"> for program planning assistance.</w:t>
      </w:r>
      <w:r w:rsidR="00167371">
        <w:rPr>
          <w:rFonts w:cs="Arial"/>
        </w:rPr>
        <w:t xml:space="preserve"> </w:t>
      </w:r>
    </w:p>
    <w:tbl>
      <w:tblPr>
        <w:tblpPr w:leftFromText="180" w:rightFromText="180" w:vertAnchor="text" w:tblpY="1"/>
        <w:tblW w:w="89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E0" w:firstRow="1" w:lastRow="1" w:firstColumn="1" w:lastColumn="0" w:noHBand="0" w:noVBand="1"/>
      </w:tblPr>
      <w:tblGrid>
        <w:gridCol w:w="4454"/>
        <w:gridCol w:w="4454"/>
      </w:tblGrid>
      <w:tr w:rsidRPr="00360779" w:rsidR="00067FEA" w:rsidTr="000F61C6" w14:paraId="76A92593" w14:textId="77777777">
        <w:trPr>
          <w:trHeight w:val="938"/>
        </w:trPr>
        <w:tc>
          <w:tcPr>
            <w:tcW w:w="4454" w:type="dxa"/>
            <w:shd w:val="clear" w:color="auto" w:fill="auto"/>
          </w:tcPr>
          <w:p w:rsidRPr="00360779" w:rsidR="00067FEA" w:rsidP="006B317C" w:rsidRDefault="00067FEA" w14:paraId="035EDE25" w14:textId="77777777">
            <w:pPr>
              <w:pStyle w:val="TableText"/>
            </w:pPr>
            <w:r w:rsidRPr="00360779">
              <w:rPr>
                <w:b/>
                <w:color w:val="000000"/>
                <w:sz w:val="17"/>
                <w:szCs w:val="17"/>
              </w:rPr>
              <w:br/>
            </w:r>
            <w:r w:rsidRPr="00360779">
              <w:rPr>
                <w:b/>
              </w:rPr>
              <w:t>Course Level Legend</w:t>
            </w:r>
            <w:r w:rsidRPr="00360779">
              <w:rPr>
                <w:color w:val="000000"/>
              </w:rPr>
              <w:br/>
            </w:r>
            <w:r w:rsidRPr="00360779">
              <w:t>JUNIOR / JR - 200 numbered course</w:t>
            </w:r>
            <w:r w:rsidRPr="00360779">
              <w:br/>
            </w:r>
            <w:r w:rsidRPr="00360779">
              <w:t>SENIOR / SR - 300 or 400 numbered course</w:t>
            </w:r>
            <w:r w:rsidRPr="00360779">
              <w:br/>
            </w:r>
            <w:r w:rsidRPr="00360779">
              <w:t>PREPA</w:t>
            </w:r>
            <w:r>
              <w:t>RA</w:t>
            </w:r>
            <w:r w:rsidRPr="00360779">
              <w:t>TORY - 100 numbered course</w:t>
            </w:r>
            <w:r w:rsidRPr="00360779">
              <w:rPr>
                <w:color w:val="000000"/>
              </w:rPr>
              <w:br/>
            </w:r>
          </w:p>
        </w:tc>
        <w:tc>
          <w:tcPr>
            <w:tcW w:w="4454" w:type="dxa"/>
            <w:shd w:val="clear" w:color="auto" w:fill="auto"/>
          </w:tcPr>
          <w:p w:rsidRPr="00360779" w:rsidR="00067FEA" w:rsidP="006B317C" w:rsidRDefault="00067FEA" w14:paraId="697CDFF8" w14:textId="77777777">
            <w:pPr>
              <w:pStyle w:val="TableText"/>
            </w:pPr>
            <w:r w:rsidRPr="00360779">
              <w:rPr>
                <w:b/>
                <w:color w:val="000000"/>
                <w:sz w:val="17"/>
                <w:szCs w:val="17"/>
              </w:rPr>
              <w:br/>
            </w:r>
            <w:r w:rsidRPr="00360779">
              <w:rPr>
                <w:b/>
              </w:rPr>
              <w:t>Course Progress Legend</w:t>
            </w:r>
            <w:r w:rsidRPr="00360779">
              <w:rPr>
                <w:color w:val="000000"/>
              </w:rPr>
              <w:br/>
            </w:r>
            <w:r w:rsidRPr="00360779">
              <w:t>TR - Transfer Credit Awarded</w:t>
            </w:r>
            <w:r w:rsidRPr="00360779">
              <w:br/>
            </w:r>
            <w:r w:rsidRPr="00360779">
              <w:t>C - Completed AU Course</w:t>
            </w:r>
            <w:r w:rsidRPr="00360779">
              <w:br/>
            </w:r>
            <w:r w:rsidRPr="00360779">
              <w:t>IP - In Progress AU Course</w:t>
            </w:r>
          </w:p>
        </w:tc>
      </w:tr>
    </w:tbl>
    <w:p w:rsidR="00922D88" w:rsidP="00167371" w:rsidRDefault="00922D88" w14:paraId="52137B9A" w14:textId="77777777">
      <w:pPr>
        <w:tabs>
          <w:tab w:val="left" w:pos="7640"/>
        </w:tabs>
        <w:spacing w:before="168" w:after="168"/>
        <w:ind w:left="-142" w:right="-289"/>
        <w:textAlignment w:val="bottom"/>
        <w:rPr>
          <w:rFonts w:cs="Arial"/>
        </w:rPr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785"/>
        <w:gridCol w:w="996"/>
        <w:gridCol w:w="2000"/>
        <w:gridCol w:w="1500"/>
        <w:gridCol w:w="1217"/>
        <w:gridCol w:w="2550"/>
      </w:tblGrid>
      <w:tr w:rsidR="00167371" w:rsidTr="6B34ADDA" w14:paraId="64D11911" w14:textId="77777777">
        <w:tc>
          <w:tcPr>
            <w:tcW w:w="0" w:type="auto"/>
            <w:gridSpan w:val="6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276AA0" w:rsidR="00167371" w:rsidP="00AA4487" w:rsidRDefault="00276AA0" w14:paraId="50799EE2" w14:textId="489D3E71">
            <w:pPr>
              <w:rPr>
                <w:rFonts w:eastAsia="Times New Roman"/>
                <w:color w:val="1F497D"/>
                <w:sz w:val="22"/>
                <w:szCs w:val="22"/>
              </w:rPr>
            </w:pPr>
            <w:r w:rsidRPr="00276AA0" w:rsidR="00276AA0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 xml:space="preserve">Minimum</w:t>
            </w:r>
            <w:r w:rsidRPr="00276AA0" w:rsidR="00276AA0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 xml:space="preserve"> block transfer award for an approved degree is 42 credits. </w:t>
            </w:r>
            <w:r w:rsidRPr="00276AA0" w:rsidR="00AA4487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 xml:space="preserve">Students presenting approved undergraduate degrees from an accredited institute will receive </w:t>
            </w:r>
            <w:r w:rsidRPr="00276AA0" w:rsidR="000F5856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 xml:space="preserve">up to </w:t>
            </w:r>
            <w:r w:rsidRPr="00276AA0" w:rsidR="00AA4487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 xml:space="preserve">60 credits of block transfer award</w:t>
            </w:r>
            <w:r w:rsidRPr="00276AA0" w:rsidR="1E36E45C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 xml:space="preserve">ed</w:t>
            </w:r>
            <w:r w:rsidRPr="00276AA0" w:rsidR="00AA4487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 xml:space="preserve"> toward the first two years of the Bachelor of Commerce, depending on the courses found equivalent to the following </w:t>
            </w:r>
            <w:r w:rsidRPr="00276AA0" w:rsidR="00AA4487">
              <w:rPr>
                <w:rFonts w:cs="Arial"/>
                <w:color w:val="000000"/>
                <w:sz w:val="22"/>
                <w:szCs w:val="22"/>
              </w:rPr>
              <w:t>bridging list</w:t>
            </w:r>
            <w:r w:rsidRPr="00276AA0" w:rsidR="00AA4487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>:</w:t>
            </w:r>
          </w:p>
        </w:tc>
      </w:tr>
      <w:tr w:rsidR="00AA4487" w:rsidTr="6B34ADDA" w14:paraId="50E9BC20" w14:textId="77777777">
        <w:tc>
          <w:tcPr>
            <w:tcW w:w="0" w:type="auto"/>
            <w:gridSpan w:val="6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:rsidRPr="002F4FC3" w:rsidR="002F4FC3" w:rsidP="002F4FC3" w:rsidRDefault="00AA4487" w14:paraId="44BBA0A1" w14:textId="77777777">
            <w:pPr>
              <w:pStyle w:val="TableText"/>
              <w:jc w:val="center"/>
              <w:rPr>
                <w:rFonts w:eastAsia="Times New Roman"/>
                <w:b/>
                <w:position w:val="-2"/>
                <w:sz w:val="17"/>
                <w:szCs w:val="17"/>
              </w:rPr>
            </w:pPr>
            <w:r w:rsidRPr="002F4FC3">
              <w:rPr>
                <w:rFonts w:eastAsia="Times New Roman"/>
                <w:b/>
                <w:position w:val="-2"/>
                <w:sz w:val="17"/>
                <w:szCs w:val="17"/>
              </w:rPr>
              <w:t>Bridging Courses</w:t>
            </w:r>
            <w:r w:rsidRPr="002F4FC3" w:rsidR="002F4FC3">
              <w:rPr>
                <w:rFonts w:eastAsia="Times New Roman"/>
                <w:b/>
                <w:position w:val="-2"/>
                <w:sz w:val="17"/>
                <w:szCs w:val="17"/>
              </w:rPr>
              <w:t xml:space="preserve"> (Years 1 and 2)</w:t>
            </w:r>
          </w:p>
          <w:p w:rsidRPr="002F4FC3" w:rsidR="00AA4487" w:rsidP="002F4FC3" w:rsidRDefault="00AA4487" w14:paraId="6D0E1933" w14:textId="77777777">
            <w:pPr>
              <w:pStyle w:val="TableText"/>
              <w:jc w:val="center"/>
              <w:rPr>
                <w:rFonts w:eastAsia="Times New Roman"/>
                <w:b/>
                <w:position w:val="-2"/>
                <w:sz w:val="17"/>
                <w:szCs w:val="17"/>
              </w:rPr>
            </w:pPr>
            <w:r w:rsidRPr="002F4FC3">
              <w:rPr>
                <w:rFonts w:eastAsia="Times New Roman"/>
                <w:b/>
                <w:position w:val="-2"/>
                <w:sz w:val="17"/>
                <w:szCs w:val="17"/>
              </w:rPr>
              <w:t>(a passing grade is required in the below 18 credits in order to meet degree requirements)</w:t>
            </w:r>
          </w:p>
        </w:tc>
      </w:tr>
      <w:tr w:rsidRPr="000D64AE" w:rsidR="00AA4487" w:rsidTr="6B34ADDA" w14:paraId="4E43CCA4" w14:textId="77777777">
        <w:tc>
          <w:tcPr>
            <w:tcW w:w="771" w:type="dxa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:rsidRPr="000D64AE" w:rsidR="00167371" w:rsidP="000D64AE" w:rsidRDefault="00922D88" w14:paraId="31E3088B" w14:textId="77777777">
            <w:pPr>
              <w:pStyle w:val="TableText"/>
              <w:jc w:val="center"/>
              <w:rPr>
                <w:rFonts w:eastAsia="Times New Roman"/>
                <w:b/>
                <w:szCs w:val="22"/>
              </w:rPr>
            </w:pPr>
            <w:r w:rsidRPr="000D64AE">
              <w:rPr>
                <w:rFonts w:eastAsia="Times New Roman"/>
                <w:b/>
                <w:szCs w:val="22"/>
              </w:rPr>
              <w:t>LEVEL</w:t>
            </w:r>
          </w:p>
        </w:tc>
        <w:tc>
          <w:tcPr>
            <w:tcW w:w="1040" w:type="dxa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:rsidRPr="000D64AE" w:rsidR="00167371" w:rsidP="000D64AE" w:rsidRDefault="00922D88" w14:paraId="6DCB8C11" w14:textId="77777777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szCs w:val="22"/>
              </w:rPr>
              <w:t>TOTAL CREDITS</w:t>
            </w:r>
          </w:p>
        </w:tc>
        <w:tc>
          <w:tcPr>
            <w:tcW w:w="1963" w:type="dxa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:rsidRPr="000D64AE" w:rsidR="00167371" w:rsidP="000D64AE" w:rsidRDefault="00922D88" w14:paraId="34C964A2" w14:textId="77777777">
            <w:pPr>
              <w:pStyle w:val="TableText"/>
              <w:jc w:val="center"/>
              <w:rPr>
                <w:rFonts w:eastAsia="Times New Roman"/>
                <w:b/>
                <w:szCs w:val="22"/>
              </w:rPr>
            </w:pPr>
            <w:r w:rsidRPr="000D64AE">
              <w:rPr>
                <w:rFonts w:eastAsia="Times New Roman"/>
                <w:b/>
                <w:szCs w:val="22"/>
              </w:rPr>
              <w:t>COURSE</w:t>
            </w:r>
          </w:p>
        </w:tc>
        <w:tc>
          <w:tcPr>
            <w:tcW w:w="1472" w:type="dxa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:rsidRPr="000D64AE" w:rsidR="00167371" w:rsidP="000D64AE" w:rsidRDefault="00922D88" w14:paraId="2D266974" w14:textId="77777777">
            <w:pPr>
              <w:pStyle w:val="TableText"/>
              <w:jc w:val="center"/>
              <w:rPr>
                <w:rFonts w:eastAsia="Times New Roman"/>
                <w:b/>
                <w:szCs w:val="22"/>
              </w:rPr>
            </w:pPr>
            <w:r w:rsidRPr="000D64AE">
              <w:rPr>
                <w:rFonts w:eastAsia="Times New Roman"/>
                <w:b/>
                <w:szCs w:val="22"/>
              </w:rPr>
              <w:t>REQUIREMENT</w:t>
            </w:r>
          </w:p>
        </w:tc>
        <w:tc>
          <w:tcPr>
            <w:tcW w:w="1275" w:type="dxa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:rsidRPr="000D64AE" w:rsidR="00167371" w:rsidP="000D64AE" w:rsidRDefault="00922D88" w14:paraId="35A84F5F" w14:textId="77777777">
            <w:pPr>
              <w:pStyle w:val="TableText"/>
              <w:jc w:val="center"/>
              <w:rPr>
                <w:rFonts w:eastAsia="Times New Roman"/>
                <w:b/>
                <w:szCs w:val="22"/>
              </w:rPr>
            </w:pPr>
            <w:r w:rsidRPr="000D64AE">
              <w:rPr>
                <w:rFonts w:eastAsia="Times New Roman"/>
                <w:b/>
                <w:szCs w:val="22"/>
              </w:rPr>
              <w:t>COURSE PROGRESS</w:t>
            </w:r>
          </w:p>
        </w:tc>
        <w:tc>
          <w:tcPr>
            <w:tcW w:w="2527" w:type="dxa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:rsidRPr="000D64AE" w:rsidR="00167371" w:rsidP="000D64AE" w:rsidRDefault="00922D88" w14:paraId="14F9CD40" w14:textId="77777777">
            <w:pPr>
              <w:pStyle w:val="TableText"/>
              <w:jc w:val="center"/>
              <w:rPr>
                <w:rFonts w:eastAsia="Times New Roman"/>
                <w:b/>
                <w:szCs w:val="22"/>
              </w:rPr>
            </w:pPr>
            <w:r w:rsidRPr="000D64AE">
              <w:rPr>
                <w:rFonts w:eastAsia="Times New Roman"/>
                <w:b/>
                <w:szCs w:val="22"/>
              </w:rPr>
              <w:t>COMMENTS</w:t>
            </w:r>
          </w:p>
        </w:tc>
      </w:tr>
      <w:tr w:rsidRPr="000D64AE" w:rsidR="00446D32" w:rsidTr="6B34ADDA" w14:paraId="3A2F0383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00167371" w:rsidRDefault="00167371" w14:paraId="1A0E98D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000D64AE" w:rsidRDefault="000F61C6" w14:paraId="3D0AC4E7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45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00167371" w:rsidRDefault="000F61C6" w14:paraId="6130A65C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w:history="1" r:id="rId9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25</w:t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0</w:t>
              </w:r>
            </w:hyperlink>
            <w:r w:rsidRPr="005D3485">
              <w:rPr>
                <w:rFonts w:eastAsia="Times New Roman"/>
                <w:position w:val="-2"/>
                <w:sz w:val="17"/>
                <w:szCs w:val="17"/>
              </w:rPr>
              <w:t xml:space="preserve"> or</w:t>
            </w:r>
            <w:hyperlink w:history="1" r:id="rId10">
              <w:r w:rsidRPr="005D3485">
                <w:rPr>
                  <w:rFonts w:eastAsia="Times New Roman"/>
                  <w:color w:val="006600"/>
                  <w:position w:val="-2"/>
                  <w:sz w:val="17"/>
                  <w:szCs w:val="17"/>
                </w:rPr>
                <w:br/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25</w:t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3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00167371" w:rsidRDefault="00167371" w14:paraId="226B0C76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00167371" w:rsidRDefault="00167371" w14:paraId="7FC9DA1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6B34ADDA" w:rsidRDefault="000F61C6" w14:paraId="7DBF97C9" w14:textId="03FEFE68">
            <w:pPr>
              <w:pStyle w:val="TableText"/>
              <w:rPr>
                <w:rFonts w:eastAsia="Times New Roman"/>
                <w:color w:val="1F497D"/>
              </w:rPr>
            </w:pPr>
            <w:r w:rsidRPr="6B34ADDA" w:rsidR="000F61C6">
              <w:rPr>
                <w:position w:val="-2"/>
              </w:rPr>
              <w:t xml:space="preserve">Students wishing to take further </w:t>
            </w:r>
            <w:r w:rsidRPr="6B34ADDA" w:rsidR="664E2F77">
              <w:rPr>
                <w:position w:val="-2"/>
              </w:rPr>
              <w:t>a</w:t>
            </w:r>
            <w:r w:rsidRPr="6B34ADDA" w:rsidR="000F61C6">
              <w:rPr>
                <w:position w:val="-2"/>
              </w:rPr>
              <w:t>ccounting or finance courses or pursue a professional accounting</w:t>
            </w:r>
            <w:r w:rsidR="000F61C6">
              <w:rPr>
                <w:position w:val="-2"/>
                <w:szCs w:val="17"/>
              </w:rPr>
              <w:t xml:space="preserve"> </w:t>
            </w:r>
            <w:r w:rsidRPr="6B34ADDA" w:rsidR="000F61C6">
              <w:rPr>
                <w:position w:val="-2"/>
              </w:rPr>
              <w:t>designation should take</w:t>
            </w:r>
            <w:r w:rsidRPr="003B4FBC" w:rsidR="000F61C6">
              <w:rPr>
                <w:position w:val="-2"/>
                <w:szCs w:val="17"/>
              </w:rPr>
              <w:t xml:space="preserve"> </w:t>
            </w:r>
            <w:hyperlink w:history="1" r:id="R7686e250e35a4c36">
              <w:r w:rsidRPr="6B34ADDA" w:rsidR="000F61C6">
                <w:rPr>
                  <w:color w:val="1F497D"/>
                  <w:position w:val="-2"/>
                </w:rPr>
                <w:t>ACC</w:t>
              </w:r>
              <w:r w:rsidRPr="6B34ADDA" w:rsidR="000F61C6">
                <w:rPr>
                  <w:color w:val="1F497D"/>
                  <w:position w:val="-2"/>
                </w:rPr>
                <w:t>T</w:t>
              </w:r>
              <w:r w:rsidRPr="6B34ADDA" w:rsidR="000F61C6">
                <w:rPr>
                  <w:color w:val="1F497D"/>
                  <w:position w:val="-2"/>
                </w:rPr>
                <w:t>253</w:t>
              </w:r>
            </w:hyperlink>
            <w:r w:rsidRPr="6B34ADDA" w:rsidR="00AB381B">
              <w:rPr>
                <w:color w:val="1F497D"/>
                <w:position w:val="-2"/>
              </w:rPr>
              <w:t>.</w:t>
            </w:r>
            <w:r w:rsidRPr="6B34ADDA" w:rsidR="000F61C6">
              <w:rPr>
                <w:rFonts w:eastAsia="Times New Roman"/>
                <w:position w:val="-2"/>
              </w:rPr>
              <w:t> </w:t>
            </w:r>
          </w:p>
        </w:tc>
      </w:tr>
      <w:tr w:rsidRPr="000D64AE" w:rsidR="00446D32" w:rsidTr="6B34ADDA" w14:paraId="367B1DE8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00167371" w:rsidRDefault="00167371" w14:paraId="38A69E6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000D64AE" w:rsidRDefault="000F61C6" w14:paraId="6B1842F0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48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D3485" w:rsidR="00167371" w:rsidP="00167371" w:rsidRDefault="00167371" w14:paraId="1CCCE9C0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12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DMN233</w:t>
              </w:r>
            </w:hyperlink>
            <w:r w:rsidR="000F61C6"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or </w:t>
            </w:r>
            <w:hyperlink w:history="1" r:id="rId13">
              <w:r w:rsidRPr="001A7ED6" w:rsidR="000F61C6">
                <w:rPr>
                  <w:rStyle w:val="Hyperlink"/>
                  <w:rFonts w:eastAsia="Times New Roman"/>
                  <w:color w:val="1F4E79"/>
                  <w:position w:val="-2"/>
                  <w:sz w:val="17"/>
                  <w:szCs w:val="17"/>
                </w:rPr>
                <w:t>ENGL</w:t>
              </w:r>
            </w:hyperlink>
            <w:r w:rsidR="000F61C6"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or </w:t>
            </w:r>
            <w:hyperlink w:history="1" r:id="rId14">
              <w:r w:rsidRPr="001A7ED6" w:rsidR="000F61C6">
                <w:rPr>
                  <w:rStyle w:val="Hyperlink"/>
                  <w:rFonts w:eastAsia="Times New Roman"/>
                  <w:color w:val="1F4E79"/>
                  <w:position w:val="-2"/>
                  <w:sz w:val="17"/>
                  <w:szCs w:val="17"/>
                </w:rPr>
                <w:t>COMM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00167371" w:rsidRDefault="00167371" w14:paraId="7C30284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00167371" w:rsidRDefault="00167371" w14:paraId="5E85976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00167371" w:rsidRDefault="00167371" w14:paraId="460E87C3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0D64AE" w:rsidR="00446D32" w:rsidTr="6B34ADDA" w14:paraId="66615572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00167371" w:rsidRDefault="00167371" w14:paraId="2C370D7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000D64AE" w:rsidRDefault="000F61C6" w14:paraId="570D8E29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51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D3485" w:rsidR="00167371" w:rsidP="00167371" w:rsidRDefault="000F61C6" w14:paraId="3E13B09B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15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</w:t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2</w:t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4</w:t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7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00167371" w:rsidRDefault="00167371" w14:paraId="146B11D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00167371" w:rsidRDefault="00167371" w14:paraId="6A98FFC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000475C2" w:rsidRDefault="00167371" w14:paraId="0A9A8EB4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</w:p>
        </w:tc>
      </w:tr>
      <w:tr w:rsidRPr="000D64AE" w:rsidR="00446D32" w:rsidTr="6B34ADDA" w14:paraId="77BCB08B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3F17F03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F61C6" w14:paraId="14688811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54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AB381B" w:rsidR="000475C2" w:rsidP="000475C2" w:rsidRDefault="000F61C6" w14:paraId="0938AC3A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16">
              <w:r w:rsidRPr="00AB381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</w:t>
              </w:r>
              <w:r w:rsidRPr="00AB381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2</w:t>
              </w:r>
              <w:r w:rsidRPr="00AB381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48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E33DB7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0676B55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317163C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0D64AE" w:rsidR="00446D32" w:rsidTr="6B34ADDA" w14:paraId="03F1E6C1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CCDBFE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F61C6" w14:paraId="1C47E10E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57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AB381B" w:rsidR="000475C2" w:rsidP="000475C2" w:rsidRDefault="000F61C6" w14:paraId="0C918B4A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17">
              <w:r w:rsidRPr="00AB381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CMIS2</w:t>
              </w:r>
              <w:r w:rsidRPr="00AB381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4</w:t>
              </w:r>
              <w:r w:rsidRPr="00AB381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5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4699480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016C626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3608A014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0D64AE" w:rsidR="00446D32" w:rsidTr="6B34ADDA" w14:paraId="7C7C72BC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E71461" w14:paraId="722E1DA0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F61C6" w14:paraId="6E338712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60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D3485" w:rsidR="000475C2" w:rsidP="000475C2" w:rsidRDefault="000F61C6" w14:paraId="49D1B8CC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18">
              <w:r w:rsidRPr="005D3485">
                <w:t>MGSC</w:t>
              </w:r>
              <w:r w:rsidRPr="005D3485">
                <w:t>3</w:t>
              </w:r>
              <w:r w:rsidRPr="005D3485">
                <w:t>01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0DAB3C4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7D35602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03B61CD3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0D64AE" w:rsidR="00446D32" w:rsidTr="6B34ADDA" w14:paraId="4282128E" w14:textId="77777777">
        <w:tc>
          <w:tcPr>
            <w:tcW w:w="0" w:type="auto"/>
            <w:gridSpan w:val="6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:rsidRPr="000D64AE" w:rsidR="00446D32" w:rsidP="000475C2" w:rsidRDefault="00446D32" w14:paraId="4D4A9D51" w14:textId="77777777">
            <w:pPr>
              <w:pStyle w:val="TableText"/>
              <w:jc w:val="center"/>
              <w:rPr>
                <w:rFonts w:eastAsia="Times New Roman"/>
                <w:b/>
                <w:color w:val="1F497D"/>
                <w:szCs w:val="22"/>
              </w:rPr>
            </w:pPr>
            <w:r>
              <w:rPr>
                <w:rFonts w:eastAsia="Times New Roman"/>
                <w:b/>
                <w:color w:val="1F497D"/>
                <w:szCs w:val="22"/>
              </w:rPr>
              <w:t>Years 3 &amp; 4</w:t>
            </w:r>
            <w:r w:rsidR="00FB22DC">
              <w:rPr>
                <w:rFonts w:eastAsia="Times New Roman"/>
                <w:b/>
                <w:color w:val="1F497D"/>
                <w:szCs w:val="22"/>
              </w:rPr>
              <w:t>***</w:t>
            </w:r>
          </w:p>
        </w:tc>
      </w:tr>
      <w:tr w:rsidRPr="000D64AE" w:rsidR="00446D32" w:rsidTr="6B34ADDA" w14:paraId="0A947460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30E9B2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824F21" w14:paraId="32638256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63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D3485" w:rsidR="000475C2" w:rsidP="000475C2" w:rsidRDefault="000475C2" w14:paraId="2E8BDC2F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19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</w:t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3</w:t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55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468AC0B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  <w:r w:rsidR="00FB22DC">
              <w:rPr>
                <w:rFonts w:eastAsia="Times New Roman"/>
                <w:position w:val="-2"/>
                <w:sz w:val="17"/>
                <w:szCs w:val="17"/>
              </w:rPr>
              <w:t>**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4108E9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A3BFE38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0D64AE" w:rsidR="00446D32" w:rsidTr="6B34ADDA" w14:paraId="5FC53A93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7C414C0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824F21" w14:paraId="700EC1D8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66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D3485" w:rsidR="000475C2" w:rsidP="000475C2" w:rsidRDefault="000475C2" w14:paraId="012F6DE3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20">
              <w:r w:rsidRPr="005D3485">
                <w:rPr>
                  <w:color w:val="1F497D"/>
                  <w:position w:val="-2"/>
                  <w:sz w:val="17"/>
                  <w:szCs w:val="17"/>
                </w:rPr>
                <w:t>ADMN4</w:t>
              </w:r>
              <w:r w:rsidRPr="005D3485">
                <w:rPr>
                  <w:color w:val="1F497D"/>
                  <w:position w:val="-2"/>
                  <w:sz w:val="17"/>
                  <w:szCs w:val="17"/>
                </w:rPr>
                <w:t>1</w:t>
              </w:r>
              <w:r w:rsidRPr="005D3485">
                <w:rPr>
                  <w:color w:val="1F497D"/>
                  <w:position w:val="-2"/>
                  <w:sz w:val="17"/>
                  <w:szCs w:val="17"/>
                </w:rPr>
                <w:t>7</w:t>
              </w:r>
            </w:hyperlink>
            <w:r w:rsidRPr="005D3485">
              <w:rPr>
                <w:color w:val="1F497D"/>
                <w:position w:val="-2"/>
                <w:sz w:val="17"/>
                <w:szCs w:val="17"/>
              </w:rPr>
              <w:t xml:space="preserve"> or </w:t>
            </w:r>
            <w:hyperlink w:history="1" r:id="rId21">
              <w:r w:rsidRPr="005D3485">
                <w:rPr>
                  <w:color w:val="1F497D"/>
                  <w:position w:val="-2"/>
                  <w:sz w:val="17"/>
                  <w:szCs w:val="17"/>
                </w:rPr>
                <w:t>ECON40</w:t>
              </w:r>
              <w:r w:rsidRPr="005D3485">
                <w:rPr>
                  <w:color w:val="1F497D"/>
                  <w:position w:val="-2"/>
                  <w:sz w:val="17"/>
                  <w:szCs w:val="17"/>
                </w:rPr>
                <w:t>1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3975F0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  <w:r w:rsidR="00FB22DC">
              <w:rPr>
                <w:rFonts w:eastAsia="Times New Roman"/>
                <w:position w:val="-2"/>
                <w:sz w:val="17"/>
                <w:szCs w:val="17"/>
              </w:rPr>
              <w:t>**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312566E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02E9D60C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0D64AE" w:rsidR="00446D32" w:rsidTr="6B34ADDA" w14:paraId="73304ED7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2C65020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824F21" w14:paraId="3A0C309F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69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AB381B" w:rsidR="000475C2" w:rsidP="000475C2" w:rsidRDefault="000475C2" w14:paraId="00B20853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22">
              <w:r w:rsidRPr="00AB381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CMIS3</w:t>
              </w:r>
              <w:r w:rsidRPr="00AB381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5</w:t>
              </w:r>
              <w:r w:rsidRPr="00AB381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1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48F6135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  <w:r w:rsidR="00FB22DC">
              <w:rPr>
                <w:rFonts w:eastAsia="Times New Roman"/>
                <w:position w:val="-2"/>
                <w:sz w:val="17"/>
                <w:szCs w:val="17"/>
              </w:rPr>
              <w:t>**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235103D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760D317C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0D64AE" w:rsidR="00446D32" w:rsidTr="6B34ADDA" w14:paraId="7CF87FED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F4D846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824F21" w14:paraId="7BDDCF84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72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D3485" w:rsidR="000475C2" w:rsidP="000475C2" w:rsidRDefault="000475C2" w14:paraId="076EE235" w14:textId="77777777">
            <w:pPr>
              <w:pStyle w:val="TableText"/>
              <w:rPr>
                <w:rFonts w:eastAsia="Times New Roman"/>
                <w:position w:val="-2"/>
                <w:sz w:val="17"/>
                <w:szCs w:val="17"/>
              </w:rPr>
            </w:pPr>
            <w:hyperlink w:history="1" r:id="rId23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FNC</w:t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</w:t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300</w:t>
              </w:r>
            </w:hyperlink>
            <w:r w:rsidRPr="005D3485">
              <w:rPr>
                <w:rFonts w:eastAsia="Times New Roman"/>
                <w:color w:val="1F497D"/>
                <w:position w:val="-2"/>
                <w:sz w:val="17"/>
                <w:szCs w:val="17"/>
              </w:rPr>
              <w:t>/</w:t>
            </w:r>
            <w:hyperlink w:history="1" r:id="rId24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300</w:t>
              </w:r>
            </w:hyperlink>
            <w:r w:rsidRPr="005D3485">
              <w:rPr>
                <w:color w:val="1F497D"/>
                <w:position w:val="-2"/>
                <w:sz w:val="17"/>
                <w:szCs w:val="17"/>
              </w:rPr>
              <w:t xml:space="preserve"> </w:t>
            </w:r>
          </w:p>
          <w:p w:rsidRPr="00EF56D2" w:rsidR="000475C2" w:rsidP="000475C2" w:rsidRDefault="000475C2" w14:paraId="43E8CA6B" w14:textId="77777777">
            <w:pPr>
              <w:pStyle w:val="TableText"/>
              <w:rPr>
                <w:rFonts w:eastAsia="Times New Roman"/>
                <w:color w:val="1F497D"/>
                <w:szCs w:val="22"/>
                <w:u w:val="single"/>
              </w:rPr>
            </w:pPr>
            <w:r w:rsidRPr="001E2C37">
              <w:rPr>
                <w:rFonts w:eastAsia="Times New Roman"/>
                <w:position w:val="-2"/>
                <w:sz w:val="17"/>
                <w:szCs w:val="17"/>
              </w:rPr>
              <w:t xml:space="preserve">or </w:t>
            </w:r>
            <w:hyperlink w:history="1" r:id="rId25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FNCE37</w:t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0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4AA496E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  <w:r w:rsidR="00FB22DC">
              <w:rPr>
                <w:rFonts w:eastAsia="Times New Roman"/>
                <w:position w:val="-2"/>
                <w:sz w:val="17"/>
                <w:szCs w:val="17"/>
              </w:rPr>
              <w:t>**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23CFE3A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795CECE2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>
              <w:rPr>
                <w:position w:val="-2"/>
                <w:sz w:val="17"/>
                <w:szCs w:val="17"/>
              </w:rPr>
              <w:t xml:space="preserve">Students planning to pursue further courses in finance or accounting should take </w:t>
            </w:r>
            <w:hyperlink w:history="1" r:id="rId26">
              <w:r w:rsidRPr="001A7ED6">
                <w:rPr>
                  <w:rStyle w:val="Hyperlink"/>
                  <w:color w:val="1F4E79"/>
                  <w:position w:val="-2"/>
                  <w:sz w:val="17"/>
                  <w:szCs w:val="17"/>
                </w:rPr>
                <w:t>FNCE370</w:t>
              </w:r>
            </w:hyperlink>
            <w:r w:rsidRPr="001A7ED6">
              <w:rPr>
                <w:color w:val="1F4E79"/>
                <w:position w:val="-2"/>
                <w:sz w:val="17"/>
                <w:szCs w:val="17"/>
              </w:rPr>
              <w:t>.</w:t>
            </w:r>
            <w:r w:rsidRPr="001E2C37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EF56D2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0D64AE" w:rsidR="00446D32" w:rsidTr="6B34ADDA" w14:paraId="04E025F0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6450A19B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824F21" w14:paraId="0454908D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75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D3485" w:rsidR="000475C2" w:rsidP="000475C2" w:rsidRDefault="000475C2" w14:paraId="3B3A3183" w14:textId="77777777">
            <w:pPr>
              <w:pStyle w:val="TableText"/>
              <w:rPr>
                <w:rFonts w:eastAsia="Times New Roman"/>
                <w:szCs w:val="22"/>
              </w:rPr>
            </w:pPr>
            <w:hyperlink w:history="1" r:id="rId27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ORGB36</w:t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4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428A4296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  <w:r w:rsidR="00FB22DC">
              <w:rPr>
                <w:rFonts w:eastAsia="Times New Roman"/>
                <w:position w:val="-2"/>
                <w:sz w:val="17"/>
                <w:szCs w:val="17"/>
              </w:rPr>
              <w:t>**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4D293FB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427E5DC5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</w:p>
        </w:tc>
      </w:tr>
      <w:tr w:rsidRPr="000D64AE" w:rsidR="00446D32" w:rsidTr="6B34ADDA" w14:paraId="1BC92B59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261C13B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824F21" w14:paraId="1E2D6824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78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AB381B" w:rsidR="000475C2" w:rsidP="00044D27" w:rsidRDefault="000475C2" w14:paraId="4F00EEF1" w14:textId="77777777">
            <w:pPr>
              <w:pStyle w:val="TableText"/>
              <w:rPr>
                <w:rFonts w:eastAsia="Times New Roman"/>
                <w:szCs w:val="22"/>
              </w:rPr>
            </w:pPr>
            <w:hyperlink w:history="1" r:id="rId28">
              <w:r w:rsidRPr="00AB381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HRMT3</w:t>
              </w:r>
              <w:r w:rsidRPr="00AB381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8</w:t>
              </w:r>
              <w:r w:rsidRPr="00AB381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6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71DB606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  <w:r w:rsidR="00FB22DC">
              <w:rPr>
                <w:rFonts w:eastAsia="Times New Roman"/>
                <w:position w:val="-2"/>
                <w:sz w:val="17"/>
                <w:szCs w:val="17"/>
              </w:rPr>
              <w:t>**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080F1D61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46E6B561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0D64AE" w:rsidR="00446D32" w:rsidTr="6B34ADDA" w14:paraId="6282D496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0F90B86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824F21" w14:paraId="3DFEC3F9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81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AB381B" w:rsidR="000475C2" w:rsidP="000475C2" w:rsidRDefault="000475C2" w14:paraId="71B0F3A8" w14:textId="77777777">
            <w:pPr>
              <w:pStyle w:val="TableText"/>
              <w:rPr>
                <w:rFonts w:eastAsia="Times New Roman"/>
                <w:szCs w:val="22"/>
              </w:rPr>
            </w:pPr>
            <w:hyperlink w:history="1" r:id="rId29">
              <w:r w:rsidRPr="00AB381B">
                <w:rPr>
                  <w:color w:val="1F497D"/>
                  <w:position w:val="-2"/>
                  <w:sz w:val="17"/>
                  <w:szCs w:val="17"/>
                </w:rPr>
                <w:t>MGSC3</w:t>
              </w:r>
              <w:r w:rsidRPr="00AB381B">
                <w:rPr>
                  <w:color w:val="1F497D"/>
                  <w:position w:val="-2"/>
                  <w:sz w:val="17"/>
                  <w:szCs w:val="17"/>
                </w:rPr>
                <w:t>1</w:t>
              </w:r>
              <w:r w:rsidRPr="00AB381B">
                <w:rPr>
                  <w:color w:val="1F497D"/>
                  <w:position w:val="-2"/>
                  <w:sz w:val="17"/>
                  <w:szCs w:val="17"/>
                </w:rPr>
                <w:t>2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2C8069D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  <w:r w:rsidR="00FB22DC">
              <w:rPr>
                <w:rFonts w:eastAsia="Times New Roman"/>
                <w:position w:val="-2"/>
                <w:sz w:val="17"/>
                <w:szCs w:val="17"/>
              </w:rPr>
              <w:t>**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568657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21089D2F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0D64AE" w:rsidR="00446D32" w:rsidTr="6B34ADDA" w14:paraId="2A669798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022676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824F21" w14:paraId="52E54C8E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8</w:t>
            </w:r>
            <w:r w:rsidRPr="000D64AE" w:rsidR="000475C2">
              <w:rPr>
                <w:rFonts w:eastAsia="Times New Roman"/>
                <w:position w:val="-2"/>
                <w:sz w:val="17"/>
                <w:szCs w:val="17"/>
              </w:rPr>
              <w:t>4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41B6CCA3" w14:textId="77777777">
            <w:pPr>
              <w:pStyle w:val="TableText"/>
              <w:rPr>
                <w:rFonts w:eastAsia="Times New Roman"/>
                <w:szCs w:val="22"/>
              </w:rPr>
            </w:pPr>
            <w:hyperlink w:history="1" r:id="rId30">
              <w:r w:rsidRPr="005D3485">
                <w:rPr>
                  <w:color w:val="1F497D"/>
                  <w:position w:val="-2"/>
                  <w:sz w:val="17"/>
                  <w:szCs w:val="17"/>
                </w:rPr>
                <w:t>MGSC</w:t>
              </w:r>
              <w:r w:rsidRPr="005D3485">
                <w:rPr>
                  <w:color w:val="1F497D"/>
                  <w:position w:val="-2"/>
                  <w:sz w:val="17"/>
                  <w:szCs w:val="17"/>
                </w:rPr>
                <w:t>3</w:t>
              </w:r>
              <w:r w:rsidRPr="005D3485">
                <w:rPr>
                  <w:color w:val="1F497D"/>
                  <w:position w:val="-2"/>
                  <w:sz w:val="17"/>
                  <w:szCs w:val="17"/>
                </w:rPr>
                <w:t>68</w:t>
              </w:r>
            </w:hyperlink>
            <w:r w:rsidRPr="00131E1D">
              <w:rPr>
                <w:color w:val="1F497D"/>
                <w:position w:val="-2"/>
                <w:sz w:val="17"/>
                <w:szCs w:val="17"/>
              </w:rPr>
              <w:t xml:space="preserve"> or </w:t>
            </w:r>
            <w:hyperlink w:history="1" r:id="rId31">
              <w:r w:rsidRPr="005D3485">
                <w:rPr>
                  <w:color w:val="1F497D"/>
                  <w:position w:val="-2"/>
                  <w:sz w:val="17"/>
                  <w:szCs w:val="17"/>
                </w:rPr>
                <w:t>MGSC3</w:t>
              </w:r>
              <w:r w:rsidRPr="005D3485">
                <w:rPr>
                  <w:color w:val="1F497D"/>
                  <w:position w:val="-2"/>
                  <w:sz w:val="17"/>
                  <w:szCs w:val="17"/>
                </w:rPr>
                <w:t>6</w:t>
              </w:r>
              <w:r w:rsidRPr="005D3485">
                <w:rPr>
                  <w:color w:val="1F497D"/>
                  <w:position w:val="-2"/>
                  <w:sz w:val="17"/>
                  <w:szCs w:val="17"/>
                </w:rPr>
                <w:t>9</w:t>
              </w:r>
            </w:hyperlink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CD5560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  <w:r w:rsidR="00FB22DC">
              <w:rPr>
                <w:rFonts w:eastAsia="Times New Roman"/>
                <w:position w:val="-2"/>
                <w:sz w:val="17"/>
                <w:szCs w:val="17"/>
              </w:rPr>
              <w:t>**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3F51B84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3D16AFE4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0D64AE" w:rsidR="00446D32" w:rsidTr="6B34ADDA" w14:paraId="6DE506B6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3CD26CE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824F21" w14:paraId="6FA9773E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8</w:t>
            </w:r>
            <w:r w:rsidRPr="000D64AE" w:rsidR="000475C2">
              <w:rPr>
                <w:rFonts w:eastAsia="Times New Roman"/>
                <w:position w:val="-2"/>
                <w:sz w:val="17"/>
                <w:szCs w:val="17"/>
              </w:rPr>
              <w:t>7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35079B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15B170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2E8E8F4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2E1B71AF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w:history="1" r:id="rId32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trativ</w:t>
              </w:r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e</w:t>
              </w:r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 xml:space="preserve"> Studies</w:t>
              </w:r>
            </w:hyperlink>
            <w:r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  <w:t>*</w:t>
            </w:r>
          </w:p>
        </w:tc>
      </w:tr>
      <w:tr w:rsidRPr="000D64AE" w:rsidR="00446D32" w:rsidTr="6B34ADDA" w14:paraId="78221E61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063F608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824F21" w14:paraId="486761AD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9</w:t>
            </w:r>
            <w:r w:rsidRPr="000D64AE" w:rsidR="000475C2">
              <w:rPr>
                <w:rFonts w:eastAsia="Times New Roman"/>
                <w:position w:val="-2"/>
                <w:sz w:val="17"/>
                <w:szCs w:val="17"/>
              </w:rPr>
              <w:t>0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411B17FE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4774459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29D7A6E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7E6EB4FC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w:history="1" r:id="rId33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trat</w:t>
              </w:r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i</w:t>
              </w:r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ve Studies</w:t>
              </w:r>
            </w:hyperlink>
            <w:r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  <w:t>*</w:t>
            </w:r>
          </w:p>
        </w:tc>
      </w:tr>
      <w:tr w:rsidRPr="000D64AE" w:rsidR="00446D32" w:rsidTr="6B34ADDA" w14:paraId="7D82BB63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4FF472B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824F21" w14:paraId="6FE28E1B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9</w:t>
            </w:r>
            <w:r w:rsidRPr="000D64AE" w:rsidR="000475C2">
              <w:rPr>
                <w:rFonts w:eastAsia="Times New Roman"/>
                <w:position w:val="-2"/>
                <w:sz w:val="17"/>
                <w:szCs w:val="17"/>
              </w:rPr>
              <w:t>3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61728CA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028AE3C6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2550D52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290D47A8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w:history="1" r:id="rId34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tra</w:t>
              </w:r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t</w:t>
              </w:r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ive Studies</w:t>
              </w:r>
            </w:hyperlink>
          </w:p>
        </w:tc>
      </w:tr>
      <w:tr w:rsidRPr="000D64AE" w:rsidR="00446D32" w:rsidTr="6B34ADDA" w14:paraId="455D1695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B5BD07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824F21" w14:paraId="2C59E0EB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9</w:t>
            </w:r>
            <w:r w:rsidRPr="000D64AE" w:rsidR="000475C2">
              <w:rPr>
                <w:rFonts w:eastAsia="Times New Roman"/>
                <w:position w:val="-2"/>
                <w:sz w:val="17"/>
                <w:szCs w:val="17"/>
              </w:rPr>
              <w:t>6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0F164FD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6602CFD6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4EC3CEE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45EA376C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w:history="1" r:id="rId35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tra</w:t>
              </w:r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t</w:t>
              </w:r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ive Studies</w:t>
              </w:r>
            </w:hyperlink>
          </w:p>
        </w:tc>
      </w:tr>
      <w:tr w:rsidRPr="000D64AE" w:rsidR="00446D32" w:rsidTr="6B34ADDA" w14:paraId="3F7337F9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F381EA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824F21" w14:paraId="46FBF1C9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9</w:t>
            </w:r>
            <w:r w:rsidRPr="000D64AE" w:rsidR="000475C2">
              <w:rPr>
                <w:rFonts w:eastAsia="Times New Roman"/>
                <w:position w:val="-2"/>
                <w:sz w:val="17"/>
                <w:szCs w:val="17"/>
              </w:rPr>
              <w:t>9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4A778A0E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66F8135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60B3C7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081C4441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w:history="1" r:id="rId36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trat</w:t>
              </w:r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i</w:t>
              </w:r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ve Studies</w:t>
              </w:r>
            </w:hyperlink>
          </w:p>
        </w:tc>
      </w:tr>
      <w:tr w:rsidRPr="000D64AE" w:rsidR="00446D32" w:rsidTr="6B34ADDA" w14:paraId="2308F3F5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4237147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824F21" w14:paraId="5617E361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10</w:t>
            </w:r>
            <w:r w:rsidRPr="000D64AE" w:rsidR="000475C2">
              <w:rPr>
                <w:rFonts w:eastAsia="Times New Roman"/>
                <w:position w:val="-2"/>
                <w:sz w:val="17"/>
                <w:szCs w:val="17"/>
              </w:rPr>
              <w:t>2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6D7AE02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DF5D87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7B7E0BC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2D975E49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w:history="1" r:id="rId37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tr</w:t>
              </w:r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a</w:t>
              </w:r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tive Studies</w:t>
              </w:r>
            </w:hyperlink>
          </w:p>
        </w:tc>
      </w:tr>
      <w:tr w:rsidRPr="000D64AE" w:rsidR="00446D32" w:rsidTr="6B34ADDA" w14:paraId="78CE7500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2983C4E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824F21" w14:paraId="3F250BDC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10</w:t>
            </w:r>
            <w:r w:rsidRPr="000D64AE" w:rsidR="000475C2">
              <w:rPr>
                <w:rFonts w:eastAsia="Times New Roman"/>
                <w:position w:val="-2"/>
                <w:sz w:val="17"/>
                <w:szCs w:val="17"/>
              </w:rPr>
              <w:t>5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0B44D72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6AFDEF8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2ADA95B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1EAD48CC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w:history="1" r:id="rId38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</w:t>
              </w:r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t</w:t>
              </w:r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rative Studies</w:t>
              </w:r>
            </w:hyperlink>
          </w:p>
        </w:tc>
      </w:tr>
      <w:tr w:rsidRPr="000D64AE" w:rsidR="00446D32" w:rsidTr="6B34ADDA" w14:paraId="17269702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236B785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824F21" w14:paraId="6CF548E5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10</w:t>
            </w:r>
            <w:r w:rsidRPr="000D64AE" w:rsidR="000475C2">
              <w:rPr>
                <w:rFonts w:eastAsia="Times New Roman"/>
                <w:position w:val="-2"/>
                <w:sz w:val="17"/>
                <w:szCs w:val="17"/>
              </w:rPr>
              <w:t>8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8FA737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B2CD39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61BDC0C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479AC28E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w:history="1" r:id="rId39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</w:t>
              </w:r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d</w:t>
              </w:r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ministrative Studies</w:t>
              </w:r>
            </w:hyperlink>
          </w:p>
        </w:tc>
      </w:tr>
      <w:tr w:rsidRPr="000D64AE" w:rsidR="00446D32" w:rsidTr="6B34ADDA" w14:paraId="08F4B5E3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3E7BDDE6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824F21" w14:paraId="30FCA6E8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11</w:t>
            </w:r>
            <w:r w:rsidRPr="000D64AE" w:rsidR="000475C2">
              <w:rPr>
                <w:rFonts w:eastAsia="Times New Roman"/>
                <w:position w:val="-2"/>
                <w:sz w:val="17"/>
                <w:szCs w:val="17"/>
              </w:rPr>
              <w:t>1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679BF0C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64706AE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47C2796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0AB97CC8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w:history="1" r:id="rId40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Non Business &amp; A</w:t>
              </w:r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d</w:t>
              </w:r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ministrative Studies</w:t>
              </w:r>
            </w:hyperlink>
            <w:r w:rsidR="005C1353"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  <w:t>**</w:t>
            </w:r>
          </w:p>
        </w:tc>
      </w:tr>
      <w:tr w:rsidRPr="000D64AE" w:rsidR="00446D32" w:rsidTr="6B34ADDA" w14:paraId="51FF8280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2EF285E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824F21" w14:paraId="2907D0DA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11</w:t>
            </w:r>
            <w:r w:rsidRPr="000D64AE" w:rsidR="000475C2">
              <w:rPr>
                <w:rFonts w:eastAsia="Times New Roman"/>
                <w:position w:val="-2"/>
                <w:sz w:val="17"/>
                <w:szCs w:val="17"/>
              </w:rPr>
              <w:t>4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2BE3FE2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649B136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2C438D4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36901EEF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w:history="1" r:id="rId41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Non Business &amp; Ad</w:t>
              </w:r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m</w:t>
              </w:r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inistrative Studies</w:t>
              </w:r>
            </w:hyperlink>
          </w:p>
        </w:tc>
      </w:tr>
      <w:tr w:rsidRPr="000D64AE" w:rsidR="00446D32" w:rsidTr="6B34ADDA" w14:paraId="15F8D6E3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23E53D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824F21" w14:paraId="3C247704" w14:textId="77777777">
            <w:pPr>
              <w:pStyle w:val="Credits"/>
              <w:rPr>
                <w:rFonts w:eastAsia="Times New Roman"/>
                <w:color w:val="1F497D"/>
                <w:szCs w:val="22"/>
              </w:rPr>
            </w:pPr>
            <w:r>
              <w:rPr>
                <w:rFonts w:eastAsia="Times New Roman"/>
                <w:color w:val="1F497D"/>
                <w:position w:val="-2"/>
                <w:sz w:val="17"/>
                <w:szCs w:val="17"/>
              </w:rPr>
              <w:t>11</w:t>
            </w:r>
            <w:r w:rsidRPr="000D64AE" w:rsidR="000475C2">
              <w:rPr>
                <w:rFonts w:eastAsia="Times New Roman"/>
                <w:color w:val="1F497D"/>
                <w:position w:val="-2"/>
                <w:sz w:val="17"/>
                <w:szCs w:val="17"/>
              </w:rPr>
              <w:t>7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AB381B" w:rsidR="000475C2" w:rsidP="000475C2" w:rsidRDefault="000475C2" w14:paraId="5DF6A899" w14:textId="77777777">
            <w:pPr>
              <w:pStyle w:val="TableText"/>
              <w:rPr>
                <w:rFonts w:eastAsia="Times New Roman"/>
                <w:szCs w:val="22"/>
              </w:rPr>
            </w:pPr>
            <w:hyperlink w:history="1" r:id="rId42">
              <w:r w:rsidRPr="00AB381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DMN</w:t>
              </w:r>
              <w:r w:rsidRPr="00AB381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4</w:t>
              </w:r>
              <w:r w:rsidRPr="00AB381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04</w:t>
              </w:r>
            </w:hyperlink>
            <w:r w:rsidRPr="00AB381B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5AAECEBF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Required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7F3E5511" w14:textId="77777777">
            <w:pPr>
              <w:pStyle w:val="TableText"/>
              <w:rPr>
                <w:rFonts w:eastAsia="Times New Roman"/>
                <w:szCs w:val="22"/>
              </w:rPr>
            </w:pPr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F56D2" w:rsidR="000475C2" w:rsidP="001D0A95" w:rsidRDefault="001D0A95" w14:paraId="15526BA8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r>
              <w:rPr>
                <w:position w:val="-2"/>
                <w:sz w:val="17"/>
                <w:szCs w:val="17"/>
              </w:rPr>
              <w:t>Capstone I</w:t>
            </w:r>
          </w:p>
        </w:tc>
      </w:tr>
      <w:tr w:rsidRPr="000D64AE" w:rsidR="00446D32" w:rsidTr="6B34ADDA" w14:paraId="788BC113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0658878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824F21" w14:paraId="0D54F1D6" w14:textId="77777777">
            <w:pPr>
              <w:pStyle w:val="Credits"/>
              <w:rPr>
                <w:rFonts w:eastAsia="Times New Roman"/>
                <w:color w:val="1F497D"/>
                <w:szCs w:val="22"/>
              </w:rPr>
            </w:pPr>
            <w:r>
              <w:rPr>
                <w:rFonts w:eastAsia="Times New Roman"/>
                <w:color w:val="1F497D"/>
                <w:position w:val="-2"/>
                <w:sz w:val="17"/>
                <w:szCs w:val="17"/>
              </w:rPr>
              <w:t>12</w:t>
            </w:r>
            <w:r w:rsidRPr="000D64AE" w:rsidR="000475C2">
              <w:rPr>
                <w:rFonts w:eastAsia="Times New Roman"/>
                <w:color w:val="1F497D"/>
                <w:position w:val="-2"/>
                <w:sz w:val="17"/>
                <w:szCs w:val="17"/>
              </w:rPr>
              <w:t>0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AB381B" w:rsidR="000475C2" w:rsidP="000475C2" w:rsidRDefault="000475C2" w14:paraId="0ECE4868" w14:textId="77777777">
            <w:pPr>
              <w:pStyle w:val="TableText"/>
              <w:rPr>
                <w:rFonts w:eastAsia="Times New Roman"/>
                <w:szCs w:val="22"/>
              </w:rPr>
            </w:pPr>
            <w:hyperlink w:history="1" r:id="rId43">
              <w:r w:rsidRPr="00AB381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DMN</w:t>
              </w:r>
              <w:r w:rsidRPr="00AB381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4</w:t>
              </w:r>
              <w:r w:rsidRPr="00AB381B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05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1ABC70F6" w14:textId="77777777">
            <w:pPr>
              <w:pStyle w:val="TableText"/>
              <w:rPr>
                <w:rFonts w:eastAsia="Times New Roman"/>
                <w:szCs w:val="22"/>
              </w:rPr>
            </w:pPr>
            <w:r w:rsidRPr="007F008B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  <w:r>
              <w:rPr>
                <w:rFonts w:eastAsia="Times New Roman"/>
                <w:position w:val="-2"/>
                <w:sz w:val="17"/>
                <w:szCs w:val="17"/>
              </w:rPr>
              <w:t>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4A46432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048B8C2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91F3B">
              <w:rPr>
                <w:color w:val="1F497D"/>
                <w:position w:val="-2"/>
                <w:sz w:val="17"/>
                <w:szCs w:val="17"/>
              </w:rPr>
              <w:t>Capstone II Last course completed – Must be taken with AU</w:t>
            </w:r>
          </w:p>
        </w:tc>
      </w:tr>
    </w:tbl>
    <w:p w:rsidR="00167371" w:rsidP="00167371" w:rsidRDefault="00167371" w14:paraId="247AF61B" w14:textId="77777777">
      <w:pPr>
        <w:pStyle w:val="TableText"/>
      </w:pPr>
    </w:p>
    <w:p w:rsidR="00167371" w:rsidP="00167371" w:rsidRDefault="00167371" w14:paraId="1C403B8F" w14:textId="77777777">
      <w:pPr>
        <w:pStyle w:val="TableText"/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9048"/>
      </w:tblGrid>
      <w:tr w:rsidR="00F14878" w:rsidTr="2E022265" w14:paraId="27608C05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F14878" w:rsidP="001D0A95" w:rsidRDefault="00F14878" w14:paraId="673996F1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szCs w:val="22"/>
              </w:rPr>
              <w:t>* Note: Program requires 12 credits at the 400-level</w:t>
            </w:r>
            <w:r w:rsidR="001D0A95">
              <w:rPr>
                <w:rFonts w:eastAsia="Times New Roman"/>
                <w:color w:val="1F497D"/>
                <w:szCs w:val="22"/>
              </w:rPr>
              <w:t xml:space="preserve"> (including ADMN405</w:t>
            </w:r>
            <w:proofErr w:type="gramStart"/>
            <w:r w:rsidR="001D0A95">
              <w:rPr>
                <w:rFonts w:eastAsia="Times New Roman"/>
                <w:color w:val="1F497D"/>
                <w:szCs w:val="22"/>
              </w:rPr>
              <w:t>)</w:t>
            </w:r>
            <w:r w:rsidRPr="00A90979" w:rsidR="000475C2">
              <w:rPr>
                <w:rFonts w:eastAsia="Times New Roman"/>
                <w:szCs w:val="22"/>
              </w:rPr>
              <w:t>.</w:t>
            </w:r>
            <w:r w:rsidR="000475C2">
              <w:rPr>
                <w:rFonts w:eastAsia="Times New Roman"/>
                <w:szCs w:val="22"/>
              </w:rPr>
              <w:t>*</w:t>
            </w:r>
            <w:proofErr w:type="gramEnd"/>
          </w:p>
        </w:tc>
      </w:tr>
      <w:tr w:rsidR="005C1353" w:rsidTr="2E022265" w14:paraId="17E8775F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</w:tcPr>
          <w:p w:rsidRPr="00443549" w:rsidR="005C1353" w:rsidP="005C1353" w:rsidRDefault="005C1353" w14:paraId="3DE867F2" w14:textId="39547CAE">
            <w:pPr>
              <w:rPr>
                <w:sz w:val="16"/>
                <w:szCs w:val="16"/>
              </w:rPr>
            </w:pPr>
            <w:r w:rsidRPr="2E022265" w:rsidR="005C1353">
              <w:rPr>
                <w:rFonts w:eastAsia="Times New Roman" w:cs="Arial"/>
                <w:color w:val="1F497D"/>
                <w:sz w:val="16"/>
                <w:szCs w:val="16"/>
                <w:lang w:val="en-CA"/>
              </w:rPr>
              <w:t xml:space="preserve">**PHIL333 or PHIL337 is strongly recommended if not </w:t>
            </w:r>
            <w:r w:rsidRPr="2E022265" w:rsidR="00824F21">
              <w:rPr>
                <w:rFonts w:eastAsia="Times New Roman" w:cs="Arial"/>
                <w:color w:val="1F497D"/>
                <w:sz w:val="16"/>
                <w:szCs w:val="16"/>
                <w:lang w:val="en-CA"/>
              </w:rPr>
              <w:t>already taken within the degree</w:t>
            </w:r>
            <w:r w:rsidRPr="2E022265" w:rsidR="005C1353">
              <w:rPr>
                <w:rFonts w:eastAsia="Times New Roman" w:cs="Arial"/>
                <w:color w:val="1F497D"/>
                <w:sz w:val="16"/>
                <w:szCs w:val="16"/>
                <w:lang w:val="en-CA"/>
              </w:rPr>
              <w:t>.</w:t>
            </w:r>
          </w:p>
        </w:tc>
      </w:tr>
      <w:tr w:rsidR="000475C2" w:rsidTr="2E022265" w14:paraId="3E790054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:rsidRPr="00950409" w:rsidR="000713CE" w:rsidP="000713CE" w:rsidRDefault="000713CE" w14:paraId="4C3843CA" w14:textId="77777777">
            <w:pPr>
              <w:pStyle w:val="TableText"/>
            </w:pPr>
            <w:r w:rsidRPr="00950409">
              <w:rPr>
                <w:rFonts w:eastAsia="Times New Roman"/>
                <w:b/>
                <w:szCs w:val="22"/>
              </w:rPr>
              <w:t>Residency requirement</w:t>
            </w:r>
            <w:r w:rsidRPr="00950409">
              <w:rPr>
                <w:rFonts w:eastAsia="Times New Roman"/>
                <w:szCs w:val="22"/>
              </w:rPr>
              <w:t xml:space="preserve">. </w:t>
            </w:r>
            <w:r w:rsidRPr="00950409">
              <w:t xml:space="preserve">A minimum of 30 credits must be obtained through Athabasca University in senior (300 or 400 level) courses.  These 30 credits must include </w:t>
            </w:r>
            <w:hyperlink w:history="1" r:id="rId44">
              <w:r w:rsidRPr="006D4E46">
                <w:rPr>
                  <w:rStyle w:val="Hyperlink"/>
                  <w:position w:val="-2"/>
                  <w:szCs w:val="17"/>
                </w:rPr>
                <w:t>ADMN405</w:t>
              </w:r>
            </w:hyperlink>
            <w:r w:rsidRPr="006D4E46">
              <w:rPr>
                <w:color w:val="1F497D"/>
                <w:position w:val="-2"/>
                <w:szCs w:val="17"/>
              </w:rPr>
              <w:t xml:space="preserve"> </w:t>
            </w:r>
            <w:r w:rsidRPr="00950409">
              <w:t>plus 12 credits from the list of required courses for Years 3 and 4</w:t>
            </w:r>
          </w:p>
          <w:p w:rsidRPr="000D64AE" w:rsidR="000475C2" w:rsidP="001D0A95" w:rsidRDefault="000713CE" w14:paraId="258D72C7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950409">
              <w:t>(A maximum of 1</w:t>
            </w:r>
            <w:r w:rsidR="001D0A95">
              <w:t>5</w:t>
            </w:r>
            <w:r w:rsidRPr="00950409">
              <w:t xml:space="preserve"> credits can be transferred in for the required courses in years 3 &amp; 4).</w:t>
            </w:r>
            <w:r w:rsidRPr="00950409" w:rsidR="001D0A95">
              <w:t xml:space="preserve"> ***</w:t>
            </w:r>
          </w:p>
        </w:tc>
      </w:tr>
    </w:tbl>
    <w:p w:rsidR="00167371" w:rsidP="00167371" w:rsidRDefault="00167371" w14:paraId="430E6DA8" w14:textId="77777777">
      <w:pPr>
        <w:pStyle w:val="TableText"/>
        <w:rPr>
          <w:rFonts w:cs="Arial"/>
        </w:rPr>
      </w:pPr>
    </w:p>
    <w:sectPr w:rsidR="00167371" w:rsidSect="00FA72AF">
      <w:headerReference w:type="even" r:id="rId45"/>
      <w:headerReference w:type="default" r:id="rId46"/>
      <w:footerReference w:type="even" r:id="rId47"/>
      <w:footerReference w:type="default" r:id="rId48"/>
      <w:pgSz w:w="12240" w:h="15840" w:orient="portrait"/>
      <w:pgMar w:top="1477" w:right="1608" w:bottom="1440" w:left="1800" w:header="708" w:footer="12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233A9" w:rsidP="007204D7" w:rsidRDefault="009233A9" w14:paraId="3BFD5C95" w14:textId="77777777">
      <w:r>
        <w:separator/>
      </w:r>
    </w:p>
  </w:endnote>
  <w:endnote w:type="continuationSeparator" w:id="0">
    <w:p w:rsidR="009233A9" w:rsidP="007204D7" w:rsidRDefault="009233A9" w14:paraId="7ABFCDEB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7742" w:rsidP="00360779" w:rsidRDefault="00007742" w14:paraId="184075E0" w14:textId="77777777">
    <w:pPr>
      <w:pStyle w:val="Footer"/>
      <w:tabs>
        <w:tab w:val="clear" w:pos="4320"/>
        <w:tab w:val="clear" w:pos="8640"/>
        <w:tab w:val="center" w:pos="4416"/>
        <w:tab w:val="right" w:pos="8832"/>
      </w:tabs>
    </w:pPr>
    <w:r>
      <w:t>[Type text]</w:t>
    </w:r>
    <w:r>
      <w:tab/>
    </w:r>
    <w:r>
      <w:t>[Type text]</w:t>
    </w:r>
    <w:r>
      <w:tab/>
    </w:r>
    <w:r>
      <w:t>[Type text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4D2FC3" w:rsidR="00007742" w:rsidP="00FA72AF" w:rsidRDefault="00D1268A" w14:paraId="48BFE373" w14:textId="77777777">
    <w:pPr>
      <w:pStyle w:val="Footer"/>
      <w:jc w:val="right"/>
    </w:pPr>
    <w:r>
      <w:rPr>
        <w:noProof/>
      </w:rPr>
      <w:pict w14:anchorId="09C75BF0">
        <v:shapetype id="_x0000_t202" coordsize="21600,21600" o:spt="202" path="m,l,21600r21600,l21600,xe">
          <v:stroke joinstyle="miter"/>
          <v:path gradientshapeok="t" o:connecttype="rect"/>
        </v:shapetype>
        <v:shape id="Text Box 3" style="position:absolute;left:0;text-align:left;margin-left:261pt;margin-top:31.7pt;width:180pt;height:27pt;z-index:2;visibility:visible;mso-width-relative:margin;mso-height-relative:margin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">
          <v:textbox>
            <w:txbxContent>
              <w:p w:rsidR="00007742" w:rsidP="00FA72AF" w:rsidRDefault="00007742" w14:paraId="2FE88524" w14:textId="77777777">
                <w:pPr>
                  <w:jc w:val="right"/>
                </w:pPr>
                <w:r w:rsidRPr="00F33AE1">
                  <w:rPr>
                    <w:rFonts w:ascii="Georgia" w:hAnsi="Georgia" w:eastAsia="Times New Roman"/>
                    <w:color w:val="F37321"/>
                    <w:szCs w:val="20"/>
                    <w:shd w:val="clear" w:color="auto" w:fill="FFFFFF"/>
                  </w:rPr>
                  <w:t xml:space="preserve">Focused on the future of </w:t>
                </w:r>
                <w:proofErr w:type="gramStart"/>
                <w:r w:rsidRPr="00F33AE1">
                  <w:rPr>
                    <w:rFonts w:ascii="Georgia" w:hAnsi="Georgia" w:eastAsia="Times New Roman"/>
                    <w:color w:val="F37321"/>
                    <w:szCs w:val="20"/>
                    <w:shd w:val="clear" w:color="auto" w:fill="FFFFFF"/>
                  </w:rPr>
                  <w:t>learning</w:t>
                </w:r>
                <w:proofErr w:type="gramEnd"/>
              </w:p>
            </w:txbxContent>
          </v:textbox>
        </v:shape>
      </w:pict>
    </w:r>
    <w:r>
      <w:rPr>
        <w:noProof/>
      </w:rPr>
      <w:pict w14:anchorId="401EC2F4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Picture 3" style="position:absolute;left:0;text-align:left;margin-left:0;margin-top:31.7pt;width:81pt;height:32.3pt;z-index:1;visibility:visible;mso-wrap-edited:f" o:spid="_x0000_s1025" type="#_x0000_t75">
          <v:imagedata o:title="" r:id="rId1"/>
        </v:shape>
      </w:pict>
    </w:r>
    <w:r w:rsidRPr="00F33AE1" w:rsidR="00007742">
      <w:rPr>
        <w:rFonts w:ascii="Georgia" w:hAnsi="Georgia" w:eastAsia="Times New Roman"/>
        <w:color w:val="F37321"/>
        <w:szCs w:val="20"/>
        <w:shd w:val="clear" w:color="auto" w:fill="FFFFFF"/>
      </w:rPr>
      <w:t>.</w:t>
    </w:r>
    <w:r w:rsidRPr="00B77DC4">
      <w:rPr>
        <w:noProof/>
      </w:rPr>
      <w:pict w14:anchorId="6DD62F6A">
        <v:shape id="Picture 2" style="width:440.25pt;height:12pt;visibility:visible" o:spid="_x0000_i1025" type="#_x0000_t75">
          <v:imagedata o:title="" r:id="rId2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233A9" w:rsidP="007204D7" w:rsidRDefault="009233A9" w14:paraId="104F0196" w14:textId="77777777">
      <w:r>
        <w:separator/>
      </w:r>
    </w:p>
  </w:footnote>
  <w:footnote w:type="continuationSeparator" w:id="0">
    <w:p w:rsidR="009233A9" w:rsidP="007204D7" w:rsidRDefault="009233A9" w14:paraId="10FBD74D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7742" w:rsidP="00360779" w:rsidRDefault="00007742" w14:paraId="3736C145" w14:textId="77777777">
    <w:pPr>
      <w:pStyle w:val="Header"/>
      <w:tabs>
        <w:tab w:val="clear" w:pos="4320"/>
        <w:tab w:val="clear" w:pos="8640"/>
        <w:tab w:val="center" w:pos="4416"/>
        <w:tab w:val="right" w:pos="8832"/>
      </w:tabs>
    </w:pPr>
    <w:r>
      <w:t>[Type text]</w:t>
    </w:r>
    <w:r>
      <w:tab/>
    </w:r>
    <w:r>
      <w:t>[Type text]</w:t>
    </w:r>
    <w:r>
      <w:tab/>
    </w:r>
    <w:r>
      <w:t>[Type text]</w:t>
    </w:r>
  </w:p>
  <w:p w:rsidR="00007742" w:rsidRDefault="00007742" w14:paraId="4AA13794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360779" w:rsidR="00007742" w:rsidP="00127279" w:rsidRDefault="00D1268A" w14:paraId="4F1FBC9D" w14:textId="753087E7">
    <w:pPr>
      <w:pStyle w:val="PageHeader"/>
    </w:pPr>
    <w:r>
      <w:pict w14:anchorId="1147507D">
        <v:shapetype id="_x0000_t202" coordsize="21600,21600" o:spt="202" path="m,l,21600r21600,l21600,xe">
          <v:stroke joinstyle="miter"/>
          <v:path gradientshapeok="t" o:connecttype="rect"/>
        </v:shapetype>
        <v:shape id="Text Box 5" style="position:absolute;left:0;text-align:left;margin-left:-9pt;margin-top:-24.55pt;width:450pt;height:54pt;z-index:-1;visibility:visible;mso-width-relative:margin;mso-height-relative:margin" o:spid="_x0000_s1028" fillcolor="#103253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">
          <v:textbox>
            <w:txbxContent>
              <w:p w:rsidR="00007742" w:rsidP="00FA72AF" w:rsidRDefault="00007742" w14:paraId="7729F064" w14:textId="77777777"/>
            </w:txbxContent>
          </v:textbox>
        </v:shape>
      </w:pict>
    </w:r>
    <w:r>
      <w:pict w14:anchorId="77E7918A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Picture 11" style="position:absolute;left:0;text-align:left;margin-left:-8.95pt;margin-top:-14.45pt;width:109.85pt;height:43.95pt;z-index:3;visibility:visible;mso-wrap-edited:f" o:spid="_x0000_s1027" type="#_x0000_t75">
          <v:imagedata cropleft="4230f" croptop="4958f" cropright="16324f" cropbottom="6259f" o:title="" r:id="rId1"/>
        </v:shape>
      </w:pict>
    </w:r>
    <w:r w:rsidRPr="00360779" w:rsidR="00007742">
      <w:t>Program Plan I 20</w:t>
    </w:r>
    <w:r w:rsidR="005D3485">
      <w:t>2</w:t>
    </w:r>
    <w:r w:rsidR="00D07823">
      <w:t>3</w:t>
    </w:r>
    <w:r w:rsidRPr="00360779" w:rsidR="00007742">
      <w:t xml:space="preserve"> / 20</w:t>
    </w:r>
    <w:r w:rsidR="00044D27">
      <w:t>2</w:t>
    </w:r>
    <w:r w:rsidR="00D07823">
      <w:t>4</w:t>
    </w:r>
  </w:p>
  <w:p w:rsidR="00007742" w:rsidRDefault="00007742" w14:paraId="0F93A4B6" w14:textId="77777777">
    <w:pPr>
      <w:pStyle w:val="Header"/>
    </w:pPr>
  </w:p>
  <w:p w:rsidR="00007742" w:rsidP="00373A59" w:rsidRDefault="00007742" w14:paraId="2E228D25" w14:textId="77777777">
    <w:pPr>
      <w:pStyle w:val="Header"/>
      <w:ind w:left="-142"/>
    </w:pP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displayBackgroundShape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oNotTrackMove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zN7W0tDQxNjcwMDZQ0lEKTi0uzszPAykwqgUA53pLKywAAAA="/>
  </w:docVars>
  <w:rsids>
    <w:rsidRoot w:val="003157DD"/>
    <w:rsid w:val="00004A91"/>
    <w:rsid w:val="00007742"/>
    <w:rsid w:val="00026805"/>
    <w:rsid w:val="00027853"/>
    <w:rsid w:val="00041A5D"/>
    <w:rsid w:val="00044D27"/>
    <w:rsid w:val="000475C2"/>
    <w:rsid w:val="00061B89"/>
    <w:rsid w:val="00067FEA"/>
    <w:rsid w:val="000713CE"/>
    <w:rsid w:val="00071530"/>
    <w:rsid w:val="0007503A"/>
    <w:rsid w:val="000940A4"/>
    <w:rsid w:val="000A2223"/>
    <w:rsid w:val="000A2E9A"/>
    <w:rsid w:val="000A4D67"/>
    <w:rsid w:val="000A4EF8"/>
    <w:rsid w:val="000C6321"/>
    <w:rsid w:val="000D64AE"/>
    <w:rsid w:val="000F5856"/>
    <w:rsid w:val="000F61C6"/>
    <w:rsid w:val="0010436C"/>
    <w:rsid w:val="00110300"/>
    <w:rsid w:val="00123CB0"/>
    <w:rsid w:val="00127279"/>
    <w:rsid w:val="001421A8"/>
    <w:rsid w:val="00163542"/>
    <w:rsid w:val="00163CEF"/>
    <w:rsid w:val="00167371"/>
    <w:rsid w:val="0018384B"/>
    <w:rsid w:val="001A1CC4"/>
    <w:rsid w:val="001A7ED6"/>
    <w:rsid w:val="001C173F"/>
    <w:rsid w:val="001C3174"/>
    <w:rsid w:val="001D0A95"/>
    <w:rsid w:val="001D67CF"/>
    <w:rsid w:val="001E08BA"/>
    <w:rsid w:val="001E4C32"/>
    <w:rsid w:val="002019BF"/>
    <w:rsid w:val="0024036D"/>
    <w:rsid w:val="00276AA0"/>
    <w:rsid w:val="002844DE"/>
    <w:rsid w:val="00294C5C"/>
    <w:rsid w:val="00295D49"/>
    <w:rsid w:val="002A37C5"/>
    <w:rsid w:val="002A674F"/>
    <w:rsid w:val="002C08B0"/>
    <w:rsid w:val="002D3216"/>
    <w:rsid w:val="002F029D"/>
    <w:rsid w:val="002F4FC3"/>
    <w:rsid w:val="00306AE3"/>
    <w:rsid w:val="00313790"/>
    <w:rsid w:val="0031574F"/>
    <w:rsid w:val="003157DD"/>
    <w:rsid w:val="00320C7D"/>
    <w:rsid w:val="00346F02"/>
    <w:rsid w:val="00351BFE"/>
    <w:rsid w:val="00354A60"/>
    <w:rsid w:val="00356CC8"/>
    <w:rsid w:val="00360779"/>
    <w:rsid w:val="00365D00"/>
    <w:rsid w:val="003715CB"/>
    <w:rsid w:val="00373A59"/>
    <w:rsid w:val="00383FA6"/>
    <w:rsid w:val="00393E08"/>
    <w:rsid w:val="003C2218"/>
    <w:rsid w:val="003F3A20"/>
    <w:rsid w:val="00404180"/>
    <w:rsid w:val="00405889"/>
    <w:rsid w:val="00437B30"/>
    <w:rsid w:val="00443549"/>
    <w:rsid w:val="00446D32"/>
    <w:rsid w:val="004A2159"/>
    <w:rsid w:val="004D2FC3"/>
    <w:rsid w:val="004D47BF"/>
    <w:rsid w:val="004E0791"/>
    <w:rsid w:val="004F4FFB"/>
    <w:rsid w:val="00504860"/>
    <w:rsid w:val="00514DC9"/>
    <w:rsid w:val="00531544"/>
    <w:rsid w:val="0054390F"/>
    <w:rsid w:val="0055113A"/>
    <w:rsid w:val="005C1353"/>
    <w:rsid w:val="005D0E50"/>
    <w:rsid w:val="005D3485"/>
    <w:rsid w:val="006053E1"/>
    <w:rsid w:val="00626D5F"/>
    <w:rsid w:val="006407CA"/>
    <w:rsid w:val="00647A6E"/>
    <w:rsid w:val="006864ED"/>
    <w:rsid w:val="006938D2"/>
    <w:rsid w:val="006956AC"/>
    <w:rsid w:val="006B0404"/>
    <w:rsid w:val="006B317C"/>
    <w:rsid w:val="006B38A6"/>
    <w:rsid w:val="006B5C70"/>
    <w:rsid w:val="006B7D75"/>
    <w:rsid w:val="006C2AC2"/>
    <w:rsid w:val="006C330A"/>
    <w:rsid w:val="006C7F36"/>
    <w:rsid w:val="006D5C77"/>
    <w:rsid w:val="006E700D"/>
    <w:rsid w:val="006F1EB8"/>
    <w:rsid w:val="006F4AC0"/>
    <w:rsid w:val="006F5091"/>
    <w:rsid w:val="007160B9"/>
    <w:rsid w:val="007204D7"/>
    <w:rsid w:val="00724F85"/>
    <w:rsid w:val="00727965"/>
    <w:rsid w:val="007339AD"/>
    <w:rsid w:val="007916C2"/>
    <w:rsid w:val="007925B8"/>
    <w:rsid w:val="007A4506"/>
    <w:rsid w:val="007B2D6E"/>
    <w:rsid w:val="007C53E3"/>
    <w:rsid w:val="007C5F48"/>
    <w:rsid w:val="007D604D"/>
    <w:rsid w:val="00807A7A"/>
    <w:rsid w:val="00814A73"/>
    <w:rsid w:val="00824F21"/>
    <w:rsid w:val="00831A40"/>
    <w:rsid w:val="0083458A"/>
    <w:rsid w:val="00841C88"/>
    <w:rsid w:val="0086254B"/>
    <w:rsid w:val="00883FF3"/>
    <w:rsid w:val="00886758"/>
    <w:rsid w:val="008B2D48"/>
    <w:rsid w:val="008B51A7"/>
    <w:rsid w:val="008E197B"/>
    <w:rsid w:val="008E7CA7"/>
    <w:rsid w:val="008F1C4C"/>
    <w:rsid w:val="0090078A"/>
    <w:rsid w:val="00922D88"/>
    <w:rsid w:val="009233A9"/>
    <w:rsid w:val="00925439"/>
    <w:rsid w:val="009552D2"/>
    <w:rsid w:val="00991A17"/>
    <w:rsid w:val="009A08DD"/>
    <w:rsid w:val="009A2E73"/>
    <w:rsid w:val="009A321A"/>
    <w:rsid w:val="009C2D7C"/>
    <w:rsid w:val="009D00A7"/>
    <w:rsid w:val="009D177B"/>
    <w:rsid w:val="009D33CB"/>
    <w:rsid w:val="009F3018"/>
    <w:rsid w:val="00A037DA"/>
    <w:rsid w:val="00A04A06"/>
    <w:rsid w:val="00A207A5"/>
    <w:rsid w:val="00A3483C"/>
    <w:rsid w:val="00A542EE"/>
    <w:rsid w:val="00A72D00"/>
    <w:rsid w:val="00A80FF4"/>
    <w:rsid w:val="00A9764F"/>
    <w:rsid w:val="00AA390E"/>
    <w:rsid w:val="00AA4487"/>
    <w:rsid w:val="00AA6012"/>
    <w:rsid w:val="00AA6BD4"/>
    <w:rsid w:val="00AA70F7"/>
    <w:rsid w:val="00AB381B"/>
    <w:rsid w:val="00AC4347"/>
    <w:rsid w:val="00AF3B24"/>
    <w:rsid w:val="00AF75E4"/>
    <w:rsid w:val="00B05A8D"/>
    <w:rsid w:val="00B06EC8"/>
    <w:rsid w:val="00B31834"/>
    <w:rsid w:val="00B34499"/>
    <w:rsid w:val="00B36F6D"/>
    <w:rsid w:val="00B904D7"/>
    <w:rsid w:val="00BA1EB9"/>
    <w:rsid w:val="00BB0F3D"/>
    <w:rsid w:val="00BB5399"/>
    <w:rsid w:val="00BD149D"/>
    <w:rsid w:val="00BE0E4C"/>
    <w:rsid w:val="00C12684"/>
    <w:rsid w:val="00C24C8C"/>
    <w:rsid w:val="00C27DC8"/>
    <w:rsid w:val="00C3170D"/>
    <w:rsid w:val="00C4692C"/>
    <w:rsid w:val="00C47869"/>
    <w:rsid w:val="00C515FE"/>
    <w:rsid w:val="00C51914"/>
    <w:rsid w:val="00C63304"/>
    <w:rsid w:val="00C65938"/>
    <w:rsid w:val="00C6684E"/>
    <w:rsid w:val="00C91BCA"/>
    <w:rsid w:val="00C97676"/>
    <w:rsid w:val="00CB410D"/>
    <w:rsid w:val="00CB6B25"/>
    <w:rsid w:val="00CC3374"/>
    <w:rsid w:val="00CE1947"/>
    <w:rsid w:val="00CF0903"/>
    <w:rsid w:val="00CF1E23"/>
    <w:rsid w:val="00CF4147"/>
    <w:rsid w:val="00CF45E8"/>
    <w:rsid w:val="00D07823"/>
    <w:rsid w:val="00D1268A"/>
    <w:rsid w:val="00D16090"/>
    <w:rsid w:val="00D410C6"/>
    <w:rsid w:val="00D452B4"/>
    <w:rsid w:val="00DA3C99"/>
    <w:rsid w:val="00DB131A"/>
    <w:rsid w:val="00DD3928"/>
    <w:rsid w:val="00DF67A9"/>
    <w:rsid w:val="00E06BF5"/>
    <w:rsid w:val="00E11645"/>
    <w:rsid w:val="00E16B8E"/>
    <w:rsid w:val="00E17E70"/>
    <w:rsid w:val="00E23B6A"/>
    <w:rsid w:val="00E401E8"/>
    <w:rsid w:val="00E71461"/>
    <w:rsid w:val="00E8576D"/>
    <w:rsid w:val="00EC0856"/>
    <w:rsid w:val="00EF25F7"/>
    <w:rsid w:val="00F043E5"/>
    <w:rsid w:val="00F121E3"/>
    <w:rsid w:val="00F14878"/>
    <w:rsid w:val="00F14B1B"/>
    <w:rsid w:val="00F260B1"/>
    <w:rsid w:val="00F33AE1"/>
    <w:rsid w:val="00F56BF4"/>
    <w:rsid w:val="00F56E36"/>
    <w:rsid w:val="00F67C9C"/>
    <w:rsid w:val="00F8430A"/>
    <w:rsid w:val="00F906E5"/>
    <w:rsid w:val="00F972BB"/>
    <w:rsid w:val="00FA0497"/>
    <w:rsid w:val="00FA227C"/>
    <w:rsid w:val="00FA72AF"/>
    <w:rsid w:val="00FB22DC"/>
    <w:rsid w:val="00FC6FB6"/>
    <w:rsid w:val="1E36E45C"/>
    <w:rsid w:val="2E022265"/>
    <w:rsid w:val="664E2F77"/>
    <w:rsid w:val="6B34A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8F97830"/>
  <w15:chartTrackingRefBased/>
  <w15:docId w15:val="{E942DA06-3C9B-4CB5-A7F9-3B9247EEDCA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mbria" w:hAnsi="Cambria" w:eastAsia="MS Mincho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uiPriority="71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27279"/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7279"/>
    <w:pPr>
      <w:keepNext/>
      <w:spacing w:before="240" w:after="60"/>
      <w:outlineLvl w:val="0"/>
    </w:pPr>
    <w:rPr>
      <w:rFonts w:eastAsia="MS Gothic"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27279"/>
    <w:pPr>
      <w:keepNext/>
      <w:spacing w:before="240" w:after="60"/>
      <w:outlineLvl w:val="1"/>
    </w:pPr>
    <w:rPr>
      <w:rFonts w:eastAsia="MS Gothic"/>
      <w:bCs/>
      <w:iCs/>
      <w:sz w:val="28"/>
      <w:szCs w:val="28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57DD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04D7"/>
    <w:rPr>
      <w:rFonts w:ascii="Lucida Grande" w:hAnsi="Lucida Grande"/>
      <w:sz w:val="18"/>
      <w:szCs w:val="18"/>
    </w:rPr>
  </w:style>
  <w:style w:type="character" w:styleId="BalloonTextChar" w:customStyle="1">
    <w:name w:val="Balloon Text Char"/>
    <w:link w:val="BalloonText"/>
    <w:uiPriority w:val="99"/>
    <w:semiHidden/>
    <w:rsid w:val="007204D7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204D7"/>
  </w:style>
  <w:style w:type="paragraph" w:styleId="Footer">
    <w:name w:val="footer"/>
    <w:basedOn w:val="Normal"/>
    <w:link w:val="Foot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7204D7"/>
  </w:style>
  <w:style w:type="paragraph" w:styleId="PageHeader" w:customStyle="1">
    <w:name w:val="PageHeader"/>
    <w:basedOn w:val="Normal"/>
    <w:next w:val="Normal"/>
    <w:autoRedefine/>
    <w:qFormat/>
    <w:rsid w:val="00127279"/>
    <w:pPr>
      <w:tabs>
        <w:tab w:val="left" w:pos="3120"/>
        <w:tab w:val="left" w:pos="4880"/>
        <w:tab w:val="right" w:pos="8548"/>
      </w:tabs>
      <w:ind w:right="284" w:hanging="142"/>
      <w:jc w:val="right"/>
    </w:pPr>
    <w:rPr>
      <w:noProof/>
      <w:color w:val="FFFFFF"/>
      <w:sz w:val="28"/>
    </w:rPr>
  </w:style>
  <w:style w:type="character" w:styleId="Heading1Char" w:customStyle="1">
    <w:name w:val="Heading 1 Char"/>
    <w:link w:val="Heading1"/>
    <w:uiPriority w:val="9"/>
    <w:rsid w:val="00127279"/>
    <w:rPr>
      <w:rFonts w:ascii="Arial" w:hAnsi="Arial" w:eastAsia="MS Gothic" w:cs="Times New Roman"/>
      <w:bCs/>
      <w:kern w:val="32"/>
      <w:sz w:val="36"/>
      <w:szCs w:val="32"/>
      <w:lang w:val="en-US"/>
    </w:rPr>
  </w:style>
  <w:style w:type="character" w:styleId="Heading2Char" w:customStyle="1">
    <w:name w:val="Heading 2 Char"/>
    <w:link w:val="Heading2"/>
    <w:uiPriority w:val="9"/>
    <w:rsid w:val="00127279"/>
    <w:rPr>
      <w:rFonts w:ascii="Arial" w:hAnsi="Arial" w:eastAsia="MS Gothic" w:cs="Times New Roman"/>
      <w:bCs/>
      <w:iCs/>
      <w:sz w:val="28"/>
      <w:szCs w:val="28"/>
      <w:lang w:val="en-US"/>
    </w:rPr>
  </w:style>
  <w:style w:type="character" w:styleId="Hyperlink">
    <w:name w:val="Hyperlink"/>
    <w:uiPriority w:val="99"/>
    <w:unhideWhenUsed/>
    <w:rsid w:val="00351BFE"/>
    <w:rPr>
      <w:color w:val="0000FF"/>
      <w:u w:val="single"/>
    </w:rPr>
  </w:style>
  <w:style w:type="paragraph" w:styleId="TableText" w:customStyle="1">
    <w:name w:val="TableText"/>
    <w:basedOn w:val="Normal"/>
    <w:qFormat/>
    <w:rsid w:val="001E4C32"/>
    <w:rPr>
      <w:color w:val="17365D"/>
      <w:sz w:val="16"/>
    </w:rPr>
  </w:style>
  <w:style w:type="paragraph" w:styleId="Credits" w:customStyle="1">
    <w:name w:val="Credits"/>
    <w:basedOn w:val="TableText"/>
    <w:next w:val="TableText"/>
    <w:qFormat/>
    <w:rsid w:val="001E4C32"/>
    <w:pPr>
      <w:jc w:val="center"/>
    </w:pPr>
    <w:rPr>
      <w:b/>
    </w:rPr>
  </w:style>
  <w:style w:type="table" w:styleId="TableGridPHPDOCX" w:customStyle="1">
    <w:name w:val="Table Grid PHPDOCX"/>
    <w:basedOn w:val="TableNormal"/>
    <w:uiPriority w:val="59"/>
    <w:rsid w:val="00167371"/>
    <w:rPr>
      <w:rFonts w:ascii="Calibri" w:hAnsi="Calibri" w:eastAsia="Times New Roman"/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FollowedHyperlink">
    <w:name w:val="FollowedHyperlink"/>
    <w:uiPriority w:val="99"/>
    <w:semiHidden/>
    <w:unhideWhenUsed/>
    <w:rsid w:val="00A9764F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1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athabascau.ca/course/index.html?/undergraduate/all/all/english/" TargetMode="External" Id="rId13" /><Relationship Type="http://schemas.openxmlformats.org/officeDocument/2006/relationships/hyperlink" Target="https://www.athabascau.ca/syllabi/mgsc/mgsc301.php" TargetMode="External" Id="rId18" /><Relationship Type="http://schemas.openxmlformats.org/officeDocument/2006/relationships/hyperlink" Target="https://www.athabascau.ca/syllabi/fnce/fnce370.html" TargetMode="External" Id="rId26" /><Relationship Type="http://schemas.openxmlformats.org/officeDocument/2006/relationships/hyperlink" Target="https://www.athabascau.ca/course/index.html?/undergraduate/business-and-administrative/all/" TargetMode="External" Id="rId39" /><Relationship Type="http://schemas.openxmlformats.org/officeDocument/2006/relationships/hyperlink" Target="http://www.athabascau.ca/html/syllabi/econ/econ401.htm" TargetMode="External" Id="rId21" /><Relationship Type="http://schemas.openxmlformats.org/officeDocument/2006/relationships/hyperlink" Target="https://www.athabascau.ca/course/index.html?/undergraduate/business-and-administrative/all/" TargetMode="External" Id="rId34" /><Relationship Type="http://schemas.openxmlformats.org/officeDocument/2006/relationships/hyperlink" Target="http://www.athabascau.ca/html/syllabi/admn/admn404.htm" TargetMode="External" Id="rId42" /><Relationship Type="http://schemas.openxmlformats.org/officeDocument/2006/relationships/footer" Target="footer1.xml" Id="rId47" /><Relationship Type="http://schemas.openxmlformats.org/officeDocument/2006/relationships/theme" Target="theme/theme1.xml" Id="rId50" /><Relationship Type="http://schemas.openxmlformats.org/officeDocument/2006/relationships/hyperlink" Target="https://www.athabascau.ca/calendar/2023/undergraduate/program-regulations/degrees/bachelor-of-commerce-general-degree.html" TargetMode="External" Id="rId7" /><Relationship Type="http://schemas.openxmlformats.org/officeDocument/2006/relationships/styles" Target="styles.xml" Id="rId2" /><Relationship Type="http://schemas.openxmlformats.org/officeDocument/2006/relationships/hyperlink" Target="http://www.athabascau.ca/html/syllabi/econ/econ248.htm" TargetMode="External" Id="rId16" /><Relationship Type="http://schemas.openxmlformats.org/officeDocument/2006/relationships/hyperlink" Target="https://www.athabascau.ca/syllabi/mgsc/mgsc312.php" TargetMode="External" Id="rId29" /><Relationship Type="http://schemas.openxmlformats.org/officeDocument/2006/relationships/hyperlink" Target="https://www.athabascau.ca/syllabi/econ/econ300.php" TargetMode="External" Id="rId24" /><Relationship Type="http://schemas.openxmlformats.org/officeDocument/2006/relationships/hyperlink" Target="https://www.athabascau.ca/course/index.html?/undergraduate/business-and-administrative/all/" TargetMode="External" Id="rId32" /><Relationship Type="http://schemas.openxmlformats.org/officeDocument/2006/relationships/hyperlink" Target="https://www.athabascau.ca/course/index.html?/undergraduate/business-and-administrative/all/" TargetMode="External" Id="rId37" /><Relationship Type="http://schemas.openxmlformats.org/officeDocument/2006/relationships/hyperlink" Target="https://www.athabascau.ca/course/index.html?/undergraduate/non-business-and-admin/all/" TargetMode="External" Id="rId40" /><Relationship Type="http://schemas.openxmlformats.org/officeDocument/2006/relationships/header" Target="header1.xml" Id="rId45" /><Relationship Type="http://schemas.openxmlformats.org/officeDocument/2006/relationships/customXml" Target="../customXml/item4.xml" Id="rId53" /><Relationship Type="http://schemas.openxmlformats.org/officeDocument/2006/relationships/footnotes" Target="footnotes.xml" Id="rId5" /><Relationship Type="http://schemas.openxmlformats.org/officeDocument/2006/relationships/hyperlink" Target="http://www.athabascau.ca/html/syllabi/acct/acct253.htm" TargetMode="External" Id="rId10" /><Relationship Type="http://schemas.openxmlformats.org/officeDocument/2006/relationships/hyperlink" Target="http://www.athabascau.ca/html/syllabi/acct/acct355.htm" TargetMode="External" Id="rId19" /><Relationship Type="http://schemas.openxmlformats.org/officeDocument/2006/relationships/hyperlink" Target="http://www.athabascau.ca/html/syllabi/mgsc/mgsc369.htm" TargetMode="External" Id="rId31" /><Relationship Type="http://schemas.openxmlformats.org/officeDocument/2006/relationships/hyperlink" Target="https://www.athabascau.ca/syllabi/admn/admn405.php" TargetMode="External" Id="rId44" /><Relationship Type="http://schemas.openxmlformats.org/officeDocument/2006/relationships/customXml" Target="../customXml/item3.xml" Id="rId52" /><Relationship Type="http://schemas.openxmlformats.org/officeDocument/2006/relationships/webSettings" Target="webSettings.xml" Id="rId4" /><Relationship Type="http://schemas.openxmlformats.org/officeDocument/2006/relationships/hyperlink" Target="http://www.athabascau.ca/html/syllabi/acct/acct250.htm" TargetMode="External" Id="rId9" /><Relationship Type="http://schemas.openxmlformats.org/officeDocument/2006/relationships/hyperlink" Target="https://www.athabascau.ca/course/index.html?/undergraduate/all/all/communications/" TargetMode="External" Id="rId14" /><Relationship Type="http://schemas.openxmlformats.org/officeDocument/2006/relationships/hyperlink" Target="http://www.athabascau.ca/html/syllabi/cmis/cmis351.htm" TargetMode="External" Id="rId22" /><Relationship Type="http://schemas.openxmlformats.org/officeDocument/2006/relationships/hyperlink" Target="http://www.athabascau.ca/html/syllabi/orgb/orgb364.htm" TargetMode="External" Id="rId27" /><Relationship Type="http://schemas.openxmlformats.org/officeDocument/2006/relationships/hyperlink" Target="http://www.athabascau.ca/html/syllabi/mgsc/mgsc368.htm" TargetMode="External" Id="rId30" /><Relationship Type="http://schemas.openxmlformats.org/officeDocument/2006/relationships/hyperlink" Target="https://www.athabascau.ca/course/index.html?/undergraduate/business-and-administrative/all/" TargetMode="External" Id="rId35" /><Relationship Type="http://schemas.openxmlformats.org/officeDocument/2006/relationships/hyperlink" Target="https://www.athabascau.ca/syllabi/admn/admn405.php" TargetMode="External" Id="rId43" /><Relationship Type="http://schemas.openxmlformats.org/officeDocument/2006/relationships/footer" Target="footer2.xml" Id="rId48" /><Relationship Type="http://schemas.openxmlformats.org/officeDocument/2006/relationships/hyperlink" Target="https://www.athabascau.ca/business/about/contact-us.html" TargetMode="External" Id="rId8" /><Relationship Type="http://schemas.openxmlformats.org/officeDocument/2006/relationships/customXml" Target="../customXml/item2.xml" Id="rId51" /><Relationship Type="http://schemas.openxmlformats.org/officeDocument/2006/relationships/settings" Target="settings.xml" Id="rId3" /><Relationship Type="http://schemas.openxmlformats.org/officeDocument/2006/relationships/hyperlink" Target="http://www.athabascau.ca/html/syllabi/admn/admn233.htm" TargetMode="External" Id="rId12" /><Relationship Type="http://schemas.openxmlformats.org/officeDocument/2006/relationships/hyperlink" Target="http://www.athabascau.ca/html/syllabi/cmis/cmis245.htm" TargetMode="External" Id="rId17" /><Relationship Type="http://schemas.openxmlformats.org/officeDocument/2006/relationships/hyperlink" Target="http://www.athabascau.ca/html/syllabi/fnce/fnce370.htm" TargetMode="External" Id="rId25" /><Relationship Type="http://schemas.openxmlformats.org/officeDocument/2006/relationships/hyperlink" Target="https://www.athabascau.ca/course/index.html?/undergraduate/business-and-administrative/all/" TargetMode="External" Id="rId33" /><Relationship Type="http://schemas.openxmlformats.org/officeDocument/2006/relationships/hyperlink" Target="https://www.athabascau.ca/course/index.html?/undergraduate/business-and-administrative/all/" TargetMode="External" Id="rId38" /><Relationship Type="http://schemas.openxmlformats.org/officeDocument/2006/relationships/header" Target="header2.xml" Id="rId46" /><Relationship Type="http://schemas.openxmlformats.org/officeDocument/2006/relationships/hyperlink" Target="http://www.athabascau.ca/html/syllabi/admn/admn417.htm" TargetMode="External" Id="rId20" /><Relationship Type="http://schemas.openxmlformats.org/officeDocument/2006/relationships/hyperlink" Target="https://www.athabascau.ca/course/index.html?/undergraduate/non-business-and-admin/all/" TargetMode="External" Id="rId41" /><Relationship Type="http://schemas.openxmlformats.org/officeDocument/2006/relationships/customXml" Target="../customXml/item1.xml" Id="rId1" /><Relationship Type="http://schemas.openxmlformats.org/officeDocument/2006/relationships/endnotes" Target="endnotes.xml" Id="rId6" /><Relationship Type="http://schemas.openxmlformats.org/officeDocument/2006/relationships/hyperlink" Target="http://www.athabascau.ca/html/syllabi/econ/econ247.htm" TargetMode="External" Id="rId15" /><Relationship Type="http://schemas.openxmlformats.org/officeDocument/2006/relationships/hyperlink" Target="http://www.athabascau.ca/syllabi/fnce/fnce300.php" TargetMode="External" Id="rId23" /><Relationship Type="http://schemas.openxmlformats.org/officeDocument/2006/relationships/hyperlink" Target="http://www.athabascau.ca/html/syllabi/hrmt/hrmt386.htm" TargetMode="External" Id="rId28" /><Relationship Type="http://schemas.openxmlformats.org/officeDocument/2006/relationships/hyperlink" Target="https://www.athabascau.ca/course/index.html?/undergraduate/business-and-administrative/all/" TargetMode="External" Id="rId36" /><Relationship Type="http://schemas.openxmlformats.org/officeDocument/2006/relationships/fontTable" Target="fontTable.xml" Id="rId49" /><Relationship Type="http://schemas.openxmlformats.org/officeDocument/2006/relationships/hyperlink" Target="http://www.athabascau.ca/html/syllabi/acct/acct253.htm" TargetMode="External" Id="R7686e250e35a4c36" 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DFC133BB74634588E1A33CA8F4ADB3" ma:contentTypeVersion="8" ma:contentTypeDescription="Create a new document." ma:contentTypeScope="" ma:versionID="51e1c5dfa63d3910abb615888dfa6ff0">
  <xsd:schema xmlns:xsd="http://www.w3.org/2001/XMLSchema" xmlns:xs="http://www.w3.org/2001/XMLSchema" xmlns:p="http://schemas.microsoft.com/office/2006/metadata/properties" xmlns:ns2="fc693eed-3265-47ec-95fb-1bb8164eb36b" xmlns:ns3="555b85dd-bbc1-42dc-ac07-4d0d3fdf84ff" targetNamespace="http://schemas.microsoft.com/office/2006/metadata/properties" ma:root="true" ma:fieldsID="f8ce958b0636cfd02418f924964ceca2" ns2:_="" ns3:_="">
    <xsd:import namespace="fc693eed-3265-47ec-95fb-1bb8164eb36b"/>
    <xsd:import namespace="555b85dd-bbc1-42dc-ac07-4d0d3fdf84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693eed-3265-47ec-95fb-1bb8164eb3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b85dd-bbc1-42dc-ac07-4d0d3fdf84f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654424B-96BA-4D27-BB2B-97BAEA3A04E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656C2CA-3B44-45B1-893E-650ABBF2D3B7}"/>
</file>

<file path=customXml/itemProps3.xml><?xml version="1.0" encoding="utf-8"?>
<ds:datastoreItem xmlns:ds="http://schemas.openxmlformats.org/officeDocument/2006/customXml" ds:itemID="{0F20F70A-00D3-4F9C-B2F2-EC5821C8B3AC}"/>
</file>

<file path=customXml/itemProps4.xml><?xml version="1.0" encoding="utf-8"?>
<ds:datastoreItem xmlns:ds="http://schemas.openxmlformats.org/officeDocument/2006/customXml" ds:itemID="{A1484E60-8C15-428C-8BA0-81B595E3540F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Athabasca University</ap:Company>
  <ap:SharedDoc>false</ap:SharedDoc>
  <ap:HyperlinkBase/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leksandr Aronov &amp; Elizabeth Gusnoski</dc:creator>
  <keywords/>
  <lastModifiedBy>Mike MacLean</lastModifiedBy>
  <revision>4</revision>
  <lastPrinted>2022-08-18T18:39:00.0000000Z</lastPrinted>
  <dcterms:created xsi:type="dcterms:W3CDTF">2023-09-06T14:41:00.0000000Z</dcterms:created>
  <dcterms:modified xsi:type="dcterms:W3CDTF">2023-09-06T22:33:16.920545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FC133BB74634588E1A33CA8F4ADB3</vt:lpwstr>
  </property>
</Properties>
</file>